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E0A381" w14:textId="6E697221" w:rsidR="002D7412" w:rsidRPr="0078415E" w:rsidRDefault="00B979B5" w:rsidP="00677901">
      <w:pPr>
        <w:jc w:val="center"/>
        <w:rPr>
          <w:b/>
          <w:sz w:val="28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072CB693" wp14:editId="2AA66038">
            <wp:extent cx="2295982" cy="9817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982" cy="9817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ED75E2" w14:textId="401BDEC6" w:rsidR="00C00839" w:rsidRPr="0078415E" w:rsidRDefault="00C00839" w:rsidP="00677901">
      <w:pPr>
        <w:pStyle w:val="Heading1"/>
        <w:spacing w:before="0"/>
        <w:jc w:val="center"/>
        <w:rPr>
          <w:b/>
          <w:bCs/>
          <w:color w:val="auto"/>
        </w:rPr>
      </w:pPr>
      <w:r w:rsidRPr="0078415E">
        <w:rPr>
          <w:b/>
          <w:bCs/>
          <w:color w:val="auto"/>
        </w:rPr>
        <w:t>PERSONAL D</w:t>
      </w:r>
      <w:r w:rsidR="0078415E" w:rsidRPr="0078415E">
        <w:rPr>
          <w:b/>
          <w:bCs/>
          <w:color w:val="auto"/>
        </w:rPr>
        <w:t>ETAILS</w:t>
      </w:r>
      <w:r w:rsidRPr="0078415E">
        <w:rPr>
          <w:b/>
          <w:bCs/>
          <w:color w:val="auto"/>
        </w:rPr>
        <w:t xml:space="preserve"> FORM</w:t>
      </w:r>
    </w:p>
    <w:p w14:paraId="78D06033" w14:textId="77777777" w:rsidR="00C00839" w:rsidRPr="00983CE6" w:rsidRDefault="00C00839" w:rsidP="00677901">
      <w:pPr>
        <w:rPr>
          <w:rFonts w:asciiTheme="majorHAnsi" w:hAnsiTheme="majorHAnsi" w:cstheme="majorHAnsi"/>
          <w:sz w:val="22"/>
          <w:szCs w:val="22"/>
        </w:rPr>
      </w:pPr>
    </w:p>
    <w:p w14:paraId="19FE01E1" w14:textId="7F933596" w:rsidR="00FC4D6B" w:rsidRPr="00983CE6" w:rsidRDefault="00FC4D6B" w:rsidP="00983CE6">
      <w:pPr>
        <w:ind w:left="-142"/>
        <w:jc w:val="both"/>
        <w:rPr>
          <w:rFonts w:asciiTheme="majorHAnsi" w:hAnsiTheme="majorHAnsi" w:cstheme="majorHAnsi"/>
        </w:rPr>
      </w:pPr>
      <w:r w:rsidRPr="00983CE6">
        <w:rPr>
          <w:rFonts w:asciiTheme="majorHAnsi" w:hAnsiTheme="majorHAnsi" w:cstheme="majorHAnsi"/>
        </w:rPr>
        <w:t xml:space="preserve">Dixon Walter is committed to </w:t>
      </w:r>
      <w:r w:rsidR="00C00839" w:rsidRPr="00983CE6">
        <w:rPr>
          <w:rFonts w:asciiTheme="majorHAnsi" w:hAnsiTheme="majorHAnsi" w:cstheme="majorHAnsi"/>
        </w:rPr>
        <w:t>equal</w:t>
      </w:r>
      <w:r w:rsidR="0078415E" w:rsidRPr="00983CE6">
        <w:rPr>
          <w:rFonts w:asciiTheme="majorHAnsi" w:hAnsiTheme="majorHAnsi" w:cstheme="majorHAnsi"/>
        </w:rPr>
        <w:t xml:space="preserve">ity </w:t>
      </w:r>
      <w:r w:rsidRPr="00983CE6">
        <w:rPr>
          <w:rFonts w:asciiTheme="majorHAnsi" w:hAnsiTheme="majorHAnsi" w:cstheme="majorHAnsi"/>
        </w:rPr>
        <w:t>of opportunity, to eliminat</w:t>
      </w:r>
      <w:r w:rsidR="00677901" w:rsidRPr="00983CE6">
        <w:rPr>
          <w:rFonts w:asciiTheme="majorHAnsi" w:hAnsiTheme="majorHAnsi" w:cstheme="majorHAnsi"/>
        </w:rPr>
        <w:t>ing</w:t>
      </w:r>
      <w:r w:rsidRPr="00983CE6">
        <w:rPr>
          <w:rFonts w:asciiTheme="majorHAnsi" w:hAnsiTheme="majorHAnsi" w:cstheme="majorHAnsi"/>
        </w:rPr>
        <w:t xml:space="preserve"> unfair discrimination and to ensur</w:t>
      </w:r>
      <w:r w:rsidR="00677901" w:rsidRPr="00983CE6">
        <w:rPr>
          <w:rFonts w:asciiTheme="majorHAnsi" w:hAnsiTheme="majorHAnsi" w:cstheme="majorHAnsi"/>
        </w:rPr>
        <w:t>ing</w:t>
      </w:r>
      <w:r w:rsidRPr="00983CE6">
        <w:rPr>
          <w:rFonts w:asciiTheme="majorHAnsi" w:hAnsiTheme="majorHAnsi" w:cstheme="majorHAnsi"/>
        </w:rPr>
        <w:t xml:space="preserve"> diverse fields for every appointment.</w:t>
      </w:r>
      <w:r w:rsidR="00C00839" w:rsidRPr="00983CE6">
        <w:rPr>
          <w:rFonts w:asciiTheme="majorHAnsi" w:hAnsiTheme="majorHAnsi" w:cstheme="majorHAnsi"/>
        </w:rPr>
        <w:t xml:space="preserve">  </w:t>
      </w:r>
      <w:r w:rsidR="0078415E" w:rsidRPr="00983CE6">
        <w:rPr>
          <w:rFonts w:asciiTheme="majorHAnsi" w:hAnsiTheme="majorHAnsi" w:cstheme="majorHAnsi"/>
        </w:rPr>
        <w:t xml:space="preserve">We </w:t>
      </w:r>
      <w:r w:rsidRPr="00983CE6">
        <w:rPr>
          <w:rFonts w:asciiTheme="majorHAnsi" w:hAnsiTheme="majorHAnsi" w:cstheme="majorHAnsi"/>
        </w:rPr>
        <w:t>seek</w:t>
      </w:r>
      <w:r w:rsidR="0078415E" w:rsidRPr="00983CE6">
        <w:rPr>
          <w:rFonts w:asciiTheme="majorHAnsi" w:hAnsiTheme="majorHAnsi" w:cstheme="majorHAnsi"/>
        </w:rPr>
        <w:t xml:space="preserve"> to ensure that </w:t>
      </w:r>
      <w:r w:rsidRPr="00983CE6">
        <w:rPr>
          <w:rFonts w:asciiTheme="majorHAnsi" w:hAnsiTheme="majorHAnsi" w:cstheme="majorHAnsi"/>
        </w:rPr>
        <w:t>job applicants are treated solely on the basis of their merits, abilities and potential, regardless of age, disability, sex, gender identity, marital status, race, religion or belief and sexual orientation.</w:t>
      </w:r>
    </w:p>
    <w:p w14:paraId="4546F982" w14:textId="6DE6ABBA" w:rsidR="0078415E" w:rsidRPr="00983CE6" w:rsidRDefault="0078415E" w:rsidP="00983CE6">
      <w:pPr>
        <w:ind w:left="-142"/>
        <w:jc w:val="both"/>
        <w:rPr>
          <w:rFonts w:asciiTheme="majorHAnsi" w:hAnsiTheme="majorHAnsi" w:cstheme="majorHAnsi"/>
        </w:rPr>
      </w:pPr>
    </w:p>
    <w:p w14:paraId="63EA7100" w14:textId="72BA6432" w:rsidR="00FC4D6B" w:rsidRPr="00983CE6" w:rsidRDefault="00FC4D6B" w:rsidP="00983CE6">
      <w:pPr>
        <w:ind w:left="-142"/>
        <w:jc w:val="both"/>
        <w:rPr>
          <w:rFonts w:asciiTheme="majorHAnsi" w:hAnsiTheme="majorHAnsi" w:cstheme="majorHAnsi"/>
          <w:color w:val="333333"/>
        </w:rPr>
      </w:pPr>
      <w:r w:rsidRPr="00983CE6">
        <w:rPr>
          <w:rFonts w:asciiTheme="majorHAnsi" w:hAnsiTheme="majorHAnsi" w:cstheme="majorHAnsi"/>
        </w:rPr>
        <w:t>We</w:t>
      </w:r>
      <w:r w:rsidR="00677901" w:rsidRPr="00983CE6">
        <w:rPr>
          <w:rFonts w:asciiTheme="majorHAnsi" w:hAnsiTheme="majorHAnsi" w:cstheme="majorHAnsi"/>
        </w:rPr>
        <w:t xml:space="preserve"> and our clients</w:t>
      </w:r>
      <w:r w:rsidRPr="00983CE6">
        <w:rPr>
          <w:rFonts w:asciiTheme="majorHAnsi" w:hAnsiTheme="majorHAnsi" w:cstheme="majorHAnsi"/>
        </w:rPr>
        <w:t xml:space="preserve"> monitor our practices to make sure they are fair and open to all sections of the communit</w:t>
      </w:r>
      <w:r w:rsidR="00677901" w:rsidRPr="00983CE6">
        <w:rPr>
          <w:rFonts w:asciiTheme="majorHAnsi" w:hAnsiTheme="majorHAnsi" w:cstheme="majorHAnsi"/>
        </w:rPr>
        <w:t xml:space="preserve">y </w:t>
      </w:r>
      <w:r w:rsidRPr="00983CE6">
        <w:rPr>
          <w:rFonts w:asciiTheme="majorHAnsi" w:hAnsiTheme="majorHAnsi" w:cstheme="majorHAnsi"/>
        </w:rPr>
        <w:t>so we greatly appreciate your co-operation in providing the information requested.</w:t>
      </w:r>
      <w:r w:rsidR="008878CB" w:rsidRPr="00983CE6">
        <w:rPr>
          <w:rFonts w:asciiTheme="majorHAnsi" w:hAnsiTheme="majorHAnsi" w:cstheme="majorHAnsi"/>
          <w:color w:val="333333"/>
          <w:lang w:val="en-US"/>
        </w:rPr>
        <w:t xml:space="preserve"> The sensitive information provided in this form will </w:t>
      </w:r>
      <w:r w:rsidR="008878CB" w:rsidRPr="00983CE6">
        <w:rPr>
          <w:rFonts w:asciiTheme="majorHAnsi" w:hAnsiTheme="majorHAnsi" w:cstheme="majorHAnsi"/>
        </w:rPr>
        <w:t xml:space="preserve">will be treated as strictly confidential and will be used for monitoring purposes only. It will not be seen by those making the final selection decision. </w:t>
      </w:r>
    </w:p>
    <w:p w14:paraId="32C02F7F" w14:textId="11EAE41F" w:rsidR="00677901" w:rsidRDefault="00677901" w:rsidP="00677901">
      <w:pPr>
        <w:jc w:val="both"/>
        <w:rPr>
          <w:rFonts w:asciiTheme="majorHAnsi" w:hAnsiTheme="majorHAnsi" w:cstheme="majorHAnsi"/>
        </w:rPr>
      </w:pPr>
    </w:p>
    <w:tbl>
      <w:tblPr>
        <w:tblW w:w="9923" w:type="dxa"/>
        <w:tblInd w:w="-147" w:type="dxa"/>
        <w:tblLayout w:type="fixed"/>
        <w:tblLook w:val="0000" w:firstRow="0" w:lastRow="0" w:firstColumn="0" w:lastColumn="0" w:noHBand="0" w:noVBand="0"/>
      </w:tblPr>
      <w:tblGrid>
        <w:gridCol w:w="9923"/>
      </w:tblGrid>
      <w:tr w:rsidR="00677901" w:rsidRPr="00663511" w14:paraId="6E4293EB" w14:textId="77777777" w:rsidTr="003E62B3">
        <w:trPr>
          <w:cantSplit/>
          <w:trHeight w:val="434"/>
        </w:trPr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B80A5"/>
            <w:vAlign w:val="center"/>
          </w:tcPr>
          <w:p w14:paraId="2F9B2761" w14:textId="77777777" w:rsidR="00677901" w:rsidRPr="00663511" w:rsidRDefault="00677901" w:rsidP="003E62B3">
            <w:pPr>
              <w:pStyle w:val="Heading2"/>
              <w:rPr>
                <w:rFonts w:asciiTheme="majorHAnsi" w:hAnsiTheme="majorHAnsi" w:cstheme="majorHAnsi"/>
                <w:szCs w:val="22"/>
              </w:rPr>
            </w:pPr>
            <w:r w:rsidRPr="003E62B3">
              <w:rPr>
                <w:rFonts w:asciiTheme="majorHAnsi" w:hAnsiTheme="majorHAnsi" w:cstheme="majorHAnsi"/>
                <w:color w:val="FFFFFF" w:themeColor="background1"/>
                <w:szCs w:val="22"/>
              </w:rPr>
              <w:t>PERSONAL DETAILS</w:t>
            </w:r>
          </w:p>
        </w:tc>
      </w:tr>
    </w:tbl>
    <w:tbl>
      <w:tblPr>
        <w:tblStyle w:val="TableGrid"/>
        <w:tblW w:w="9923" w:type="dxa"/>
        <w:tblInd w:w="-147" w:type="dxa"/>
        <w:tblLook w:val="04A0" w:firstRow="1" w:lastRow="0" w:firstColumn="1" w:lastColumn="0" w:noHBand="0" w:noVBand="1"/>
      </w:tblPr>
      <w:tblGrid>
        <w:gridCol w:w="4961"/>
        <w:gridCol w:w="4962"/>
      </w:tblGrid>
      <w:tr w:rsidR="00677901" w14:paraId="11D3B1F7" w14:textId="77777777" w:rsidTr="003E62B3">
        <w:tc>
          <w:tcPr>
            <w:tcW w:w="4961" w:type="dxa"/>
            <w:tcBorders>
              <w:top w:val="single" w:sz="4" w:space="0" w:color="auto"/>
              <w:bottom w:val="single" w:sz="4" w:space="0" w:color="auto"/>
            </w:tcBorders>
          </w:tcPr>
          <w:p w14:paraId="7625CA2A" w14:textId="77777777" w:rsidR="00677901" w:rsidRDefault="00677901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Title:</w:t>
            </w:r>
          </w:p>
          <w:p w14:paraId="773D46FB" w14:textId="41690D08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  <w:tcBorders>
              <w:top w:val="single" w:sz="4" w:space="0" w:color="auto"/>
            </w:tcBorders>
          </w:tcPr>
          <w:p w14:paraId="0C240AD1" w14:textId="77777777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Contact Telephone Number:</w:t>
            </w:r>
          </w:p>
          <w:p w14:paraId="04D8F24A" w14:textId="0BEC87D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677901" w14:paraId="22819AE9" w14:textId="77777777" w:rsidTr="003E62B3">
        <w:tc>
          <w:tcPr>
            <w:tcW w:w="4961" w:type="dxa"/>
            <w:tcBorders>
              <w:top w:val="single" w:sz="4" w:space="0" w:color="auto"/>
            </w:tcBorders>
          </w:tcPr>
          <w:p w14:paraId="5F6C4ECE" w14:textId="5918181E" w:rsidR="003313BA" w:rsidRDefault="00677901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First Name:</w:t>
            </w:r>
          </w:p>
          <w:p w14:paraId="015F033C" w14:textId="22C99A6E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</w:tcPr>
          <w:p w14:paraId="68F45846" w14:textId="77777777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Personal Email address:</w:t>
            </w:r>
          </w:p>
          <w:p w14:paraId="350BD89C" w14:textId="722AA477" w:rsidR="003313BA" w:rsidRDefault="003313BA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677901" w14:paraId="2C76DE78" w14:textId="77777777" w:rsidTr="00983CE6">
        <w:tc>
          <w:tcPr>
            <w:tcW w:w="4961" w:type="dxa"/>
          </w:tcPr>
          <w:p w14:paraId="3C72A54B" w14:textId="153C0684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Surname (Last Name):</w:t>
            </w:r>
          </w:p>
          <w:p w14:paraId="6120B180" w14:textId="5A6DAC2A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</w:tcPr>
          <w:p w14:paraId="2B71AD84" w14:textId="77777777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Alternative/work email address:</w:t>
            </w:r>
          </w:p>
          <w:p w14:paraId="3E465D52" w14:textId="783885CB" w:rsidR="003313BA" w:rsidRDefault="003313BA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3A56A2" w14:paraId="42B96C6C" w14:textId="77777777" w:rsidTr="00983CE6">
        <w:trPr>
          <w:trHeight w:val="588"/>
        </w:trPr>
        <w:tc>
          <w:tcPr>
            <w:tcW w:w="4961" w:type="dxa"/>
            <w:vMerge w:val="restart"/>
          </w:tcPr>
          <w:p w14:paraId="560EDAD3" w14:textId="77777777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Home address:</w:t>
            </w:r>
          </w:p>
          <w:p w14:paraId="6CC85948" w14:textId="1BB672DB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41610776" w14:textId="77777777" w:rsidR="00983CE6" w:rsidRDefault="00983CE6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1F9A9047" w14:textId="77777777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6741669A" w14:textId="294A39DD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Post/Zip/Area Code:</w:t>
            </w:r>
          </w:p>
        </w:tc>
        <w:tc>
          <w:tcPr>
            <w:tcW w:w="4962" w:type="dxa"/>
          </w:tcPr>
          <w:p w14:paraId="6647F90F" w14:textId="426813C8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Nationality:</w:t>
            </w:r>
            <w:r w:rsidR="00983CE6">
              <w:rPr>
                <w:rFonts w:asciiTheme="majorHAnsi" w:hAnsiTheme="majorHAnsi" w:cstheme="majorHAnsi"/>
                <w:color w:val="333333"/>
                <w:lang w:val="en-US"/>
              </w:rPr>
              <w:t xml:space="preserve"> </w:t>
            </w:r>
          </w:p>
          <w:p w14:paraId="530A06F3" w14:textId="431A62AA" w:rsidR="003313BA" w:rsidRDefault="003313BA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3A56A2" w14:paraId="468092D8" w14:textId="77777777" w:rsidTr="00983CE6">
        <w:trPr>
          <w:trHeight w:val="586"/>
        </w:trPr>
        <w:tc>
          <w:tcPr>
            <w:tcW w:w="4961" w:type="dxa"/>
            <w:vMerge/>
          </w:tcPr>
          <w:p w14:paraId="5A707CC2" w14:textId="77777777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  <w:tcBorders>
              <w:bottom w:val="single" w:sz="4" w:space="0" w:color="auto"/>
            </w:tcBorders>
          </w:tcPr>
          <w:p w14:paraId="374B61BB" w14:textId="4FA8667E" w:rsidR="00F546E3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Do you have the right to work in the UK?</w:t>
            </w:r>
          </w:p>
          <w:p w14:paraId="0A70C425" w14:textId="7777777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56F6A86E" w14:textId="77777777" w:rsidR="003A56A2" w:rsidRDefault="003A56A2" w:rsidP="00F546E3">
            <w:pPr>
              <w:jc w:val="both"/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</w:pPr>
            <w:r w:rsidRPr="003313BA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>Yes</w:t>
            </w:r>
            <w:r w:rsidR="00F546E3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/>
                  <w:bCs/>
                  <w:color w:val="333333"/>
                  <w:lang w:val="en-US"/>
                </w:rPr>
                <w:id w:val="-1731449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46E3">
                  <w:rPr>
                    <w:rFonts w:ascii="MS Gothic" w:eastAsia="MS Gothic" w:hAnsi="MS Gothic" w:cstheme="majorHAnsi" w:hint="eastAsia"/>
                    <w:b/>
                    <w:bCs/>
                    <w:color w:val="333333"/>
                    <w:lang w:val="en-US"/>
                  </w:rPr>
                  <w:t>☐</w:t>
                </w:r>
              </w:sdtContent>
            </w:sdt>
            <w:r w:rsidR="00F546E3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         No </w:t>
            </w:r>
            <w:sdt>
              <w:sdtPr>
                <w:rPr>
                  <w:rFonts w:asciiTheme="majorHAnsi" w:hAnsiTheme="majorHAnsi" w:cstheme="majorHAnsi"/>
                  <w:b/>
                  <w:bCs/>
                  <w:color w:val="333333"/>
                  <w:lang w:val="en-US"/>
                </w:rPr>
                <w:id w:val="2111783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46E3">
                  <w:rPr>
                    <w:rFonts w:ascii="MS Gothic" w:eastAsia="MS Gothic" w:hAnsi="MS Gothic" w:cstheme="majorHAnsi" w:hint="eastAsia"/>
                    <w:b/>
                    <w:bCs/>
                    <w:color w:val="333333"/>
                    <w:lang w:val="en-US"/>
                  </w:rPr>
                  <w:t>☐</w:t>
                </w:r>
              </w:sdtContent>
            </w:sdt>
          </w:p>
          <w:p w14:paraId="286F0787" w14:textId="7A84E29D" w:rsidR="00F546E3" w:rsidRDefault="00F546E3" w:rsidP="00F546E3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F546E3" w14:paraId="550067BB" w14:textId="77777777" w:rsidTr="00983CE6">
        <w:trPr>
          <w:trHeight w:val="586"/>
        </w:trPr>
        <w:tc>
          <w:tcPr>
            <w:tcW w:w="4961" w:type="dxa"/>
            <w:vMerge/>
          </w:tcPr>
          <w:p w14:paraId="4D8E4947" w14:textId="7777777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  <w:vMerge w:val="restart"/>
          </w:tcPr>
          <w:p w14:paraId="0C45E9DE" w14:textId="7E108336" w:rsidR="00F546E3" w:rsidRDefault="00F546E3" w:rsidP="00F54A26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If No, are you currently in the process of applying for settlement under the EU Settlement Scheme?</w:t>
            </w:r>
          </w:p>
          <w:p w14:paraId="5A86A035" w14:textId="77777777" w:rsidR="00F546E3" w:rsidRDefault="00F546E3" w:rsidP="00F54A26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584A9020" w14:textId="77777777" w:rsidR="00F546E3" w:rsidRDefault="00F546E3" w:rsidP="00F54A26">
            <w:pPr>
              <w:jc w:val="both"/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</w:pPr>
            <w:r w:rsidRPr="003313BA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>Yes</w:t>
            </w:r>
            <w:r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/>
                  <w:bCs/>
                  <w:color w:val="333333"/>
                  <w:lang w:val="en-US"/>
                </w:rPr>
                <w:id w:val="2131824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b/>
                    <w:bCs/>
                    <w:color w:val="333333"/>
                    <w:lang w:val="en-US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         No </w:t>
            </w:r>
            <w:sdt>
              <w:sdtPr>
                <w:rPr>
                  <w:rFonts w:asciiTheme="majorHAnsi" w:hAnsiTheme="majorHAnsi" w:cstheme="majorHAnsi"/>
                  <w:b/>
                  <w:bCs/>
                  <w:color w:val="333333"/>
                  <w:lang w:val="en-US"/>
                </w:rPr>
                <w:id w:val="160890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b/>
                    <w:bCs/>
                    <w:color w:val="333333"/>
                    <w:lang w:val="en-US"/>
                  </w:rPr>
                  <w:t>☐</w:t>
                </w:r>
              </w:sdtContent>
            </w:sdt>
          </w:p>
          <w:p w14:paraId="669DF657" w14:textId="23218726" w:rsidR="00F546E3" w:rsidRPr="003313BA" w:rsidRDefault="00F546E3" w:rsidP="00F54A26">
            <w:pPr>
              <w:jc w:val="both"/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</w:pPr>
          </w:p>
        </w:tc>
      </w:tr>
      <w:tr w:rsidR="00F546E3" w14:paraId="7DA03645" w14:textId="77777777" w:rsidTr="00983CE6">
        <w:trPr>
          <w:trHeight w:val="586"/>
        </w:trPr>
        <w:tc>
          <w:tcPr>
            <w:tcW w:w="4961" w:type="dxa"/>
          </w:tcPr>
          <w:p w14:paraId="33F32B0C" w14:textId="60F23F90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 xml:space="preserve">Date of Birth: </w:t>
            </w:r>
            <w:sdt>
              <w:sdtPr>
                <w:rPr>
                  <w:rFonts w:asciiTheme="majorHAnsi" w:hAnsiTheme="majorHAnsi" w:cstheme="majorHAnsi"/>
                  <w:color w:val="333333"/>
                  <w:lang w:val="en-US"/>
                </w:rPr>
                <w:id w:val="-1571114130"/>
                <w:placeholder>
                  <w:docPart w:val="DefaultPlaceholder_-1854013437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E42264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  <w:tc>
          <w:tcPr>
            <w:tcW w:w="4962" w:type="dxa"/>
            <w:vMerge/>
          </w:tcPr>
          <w:p w14:paraId="12C729ED" w14:textId="7777777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</w:tbl>
    <w:tbl>
      <w:tblPr>
        <w:tblW w:w="992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23"/>
      </w:tblGrid>
      <w:tr w:rsidR="003313BA" w:rsidRPr="00663511" w14:paraId="5ECF2CBD" w14:textId="77777777" w:rsidTr="003E62B3">
        <w:trPr>
          <w:cantSplit/>
        </w:trPr>
        <w:tc>
          <w:tcPr>
            <w:tcW w:w="9923" w:type="dxa"/>
            <w:shd w:val="clear" w:color="auto" w:fill="0B80A5"/>
            <w:vAlign w:val="center"/>
          </w:tcPr>
          <w:p w14:paraId="50300F7E" w14:textId="77777777" w:rsidR="003313BA" w:rsidRPr="00663511" w:rsidRDefault="003313BA" w:rsidP="003E62B3">
            <w:pPr>
              <w:pStyle w:val="Heading2"/>
              <w:spacing w:before="120" w:after="120"/>
              <w:rPr>
                <w:rFonts w:asciiTheme="majorHAnsi" w:hAnsiTheme="majorHAnsi" w:cstheme="majorHAnsi"/>
                <w:color w:val="FFFFFF" w:themeColor="background1"/>
              </w:rPr>
            </w:pPr>
            <w:bookmarkStart w:id="0" w:name="_Hlk57572657"/>
            <w:r w:rsidRPr="003E62B3">
              <w:rPr>
                <w:rFonts w:asciiTheme="majorHAnsi" w:hAnsiTheme="majorHAnsi" w:cstheme="majorHAnsi"/>
                <w:color w:val="FFFFFF" w:themeColor="background1"/>
              </w:rPr>
              <w:t xml:space="preserve">SEX  </w:t>
            </w:r>
          </w:p>
        </w:tc>
      </w:tr>
      <w:tr w:rsidR="003313BA" w:rsidRPr="00663511" w14:paraId="12786D39" w14:textId="77777777" w:rsidTr="00983CE6">
        <w:trPr>
          <w:cantSplit/>
        </w:trPr>
        <w:tc>
          <w:tcPr>
            <w:tcW w:w="9923" w:type="dxa"/>
            <w:shd w:val="clear" w:color="auto" w:fill="FFFFFF" w:themeFill="background1"/>
          </w:tcPr>
          <w:p w14:paraId="4CF431F1" w14:textId="5A2E0E89" w:rsidR="003313BA" w:rsidRDefault="003313BA" w:rsidP="00D47BF9">
            <w:pPr>
              <w:tabs>
                <w:tab w:val="right" w:pos="3328"/>
              </w:tabs>
              <w:spacing w:line="360" w:lineRule="exact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Female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1923635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   </w:t>
            </w:r>
          </w:p>
          <w:p w14:paraId="4F2CB7E0" w14:textId="77777777" w:rsidR="003313BA" w:rsidRDefault="003313BA" w:rsidP="00D47BF9">
            <w:pPr>
              <w:tabs>
                <w:tab w:val="right" w:pos="3328"/>
              </w:tabs>
              <w:spacing w:line="360" w:lineRule="exact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Male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1249954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ab/>
              <w:t xml:space="preserve">   </w:t>
            </w:r>
          </w:p>
          <w:p w14:paraId="0196F79A" w14:textId="77777777" w:rsidR="003313BA" w:rsidRDefault="003313BA" w:rsidP="00D47BF9">
            <w:pPr>
              <w:tabs>
                <w:tab w:val="right" w:pos="3328"/>
              </w:tabs>
              <w:spacing w:line="360" w:lineRule="exact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Non-binary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880320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MS Gothic" w:eastAsia="MS Gothic" w:hAnsi="MS Gothic" w:cstheme="majorHAnsi" w:hint="eastAsia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   </w:t>
            </w:r>
          </w:p>
          <w:p w14:paraId="17A57FA7" w14:textId="03C58342" w:rsidR="003313BA" w:rsidRPr="00B378A0" w:rsidRDefault="003313BA" w:rsidP="00D47BF9">
            <w:pPr>
              <w:tabs>
                <w:tab w:val="right" w:pos="3328"/>
              </w:tabs>
              <w:spacing w:line="360" w:lineRule="exact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>Prefer to self-describe (please state):</w:t>
            </w:r>
            <w:r>
              <w:rPr>
                <w:rFonts w:asciiTheme="majorHAnsi" w:hAnsiTheme="majorHAnsi" w:cstheme="majorHAnsi"/>
                <w:bCs/>
                <w:szCs w:val="22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1011644797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F546E3" w:rsidRPr="00D161E8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  <w:p w14:paraId="68A34229" w14:textId="77777777" w:rsidR="00983CE6" w:rsidRDefault="003313BA" w:rsidP="00983CE6">
            <w:pPr>
              <w:pStyle w:val="Heading2"/>
              <w:spacing w:line="360" w:lineRule="exact"/>
              <w:rPr>
                <w:rFonts w:asciiTheme="majorHAnsi" w:hAnsiTheme="majorHAnsi" w:cstheme="majorHAnsi"/>
                <w:b w:val="0"/>
                <w:szCs w:val="22"/>
              </w:rPr>
            </w:pPr>
            <w:r w:rsidRPr="00B378A0">
              <w:rPr>
                <w:rFonts w:asciiTheme="majorHAnsi" w:hAnsiTheme="majorHAnsi" w:cstheme="majorHAnsi"/>
                <w:b w:val="0"/>
                <w:szCs w:val="22"/>
              </w:rPr>
              <w:t xml:space="preserve">Prefer not to say </w:t>
            </w:r>
            <w:sdt>
              <w:sdtPr>
                <w:rPr>
                  <w:rFonts w:asciiTheme="majorHAnsi" w:hAnsiTheme="majorHAnsi" w:cstheme="majorHAnsi"/>
                  <w:b w:val="0"/>
                  <w:szCs w:val="22"/>
                </w:rPr>
                <w:id w:val="-594174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MS Gothic" w:eastAsia="MS Gothic" w:hAnsi="MS Gothic" w:cstheme="majorHAnsi" w:hint="eastAsia"/>
                    <w:b w:val="0"/>
                    <w:szCs w:val="22"/>
                  </w:rPr>
                  <w:t>☐</w:t>
                </w:r>
              </w:sdtContent>
            </w:sdt>
          </w:p>
          <w:p w14:paraId="431EDFB1" w14:textId="509B15E1" w:rsidR="00983CE6" w:rsidRPr="00983CE6" w:rsidRDefault="00983CE6" w:rsidP="00983CE6">
            <w:pPr>
              <w:rPr>
                <w:lang w:eastAsia="zh-CN"/>
              </w:rPr>
            </w:pPr>
          </w:p>
        </w:tc>
      </w:tr>
      <w:bookmarkEnd w:id="0"/>
      <w:tr w:rsidR="003313BA" w:rsidRPr="00663511" w14:paraId="5A719F40" w14:textId="77777777" w:rsidTr="003E62B3">
        <w:trPr>
          <w:cantSplit/>
        </w:trPr>
        <w:tc>
          <w:tcPr>
            <w:tcW w:w="9923" w:type="dxa"/>
            <w:shd w:val="clear" w:color="auto" w:fill="0B80A5"/>
          </w:tcPr>
          <w:p w14:paraId="5D31CC25" w14:textId="2B4F5006" w:rsidR="003313BA" w:rsidRPr="00663511" w:rsidRDefault="003313BA" w:rsidP="00D678FE">
            <w:pPr>
              <w:pStyle w:val="Heading2"/>
              <w:spacing w:before="120" w:after="120"/>
              <w:rPr>
                <w:rFonts w:asciiTheme="majorHAnsi" w:hAnsiTheme="majorHAnsi" w:cstheme="majorHAnsi"/>
                <w:color w:val="FFFFFF" w:themeColor="background1"/>
              </w:rPr>
            </w:pPr>
            <w:r w:rsidRPr="003E62B3">
              <w:rPr>
                <w:rFonts w:asciiTheme="majorHAnsi" w:hAnsiTheme="majorHAnsi" w:cstheme="majorHAnsi"/>
                <w:color w:val="FFFFFF" w:themeColor="background1"/>
              </w:rPr>
              <w:lastRenderedPageBreak/>
              <w:t>GENDER IDENTITY</w:t>
            </w:r>
          </w:p>
        </w:tc>
      </w:tr>
      <w:tr w:rsidR="003313BA" w:rsidRPr="00663511" w14:paraId="2DE3BBD3" w14:textId="77777777" w:rsidTr="00983CE6">
        <w:trPr>
          <w:cantSplit/>
        </w:trPr>
        <w:tc>
          <w:tcPr>
            <w:tcW w:w="9923" w:type="dxa"/>
            <w:shd w:val="clear" w:color="auto" w:fill="FFFFFF" w:themeFill="background1"/>
          </w:tcPr>
          <w:p w14:paraId="40A3318E" w14:textId="33C7A4C0" w:rsidR="003313BA" w:rsidRPr="00B378A0" w:rsidRDefault="003313BA" w:rsidP="00D678FE">
            <w:pPr>
              <w:tabs>
                <w:tab w:val="right" w:pos="3328"/>
              </w:tabs>
              <w:spacing w:before="60" w:after="60" w:line="360" w:lineRule="auto"/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Does your</w:t>
            </w:r>
            <w:r w:rsidRPr="00B378A0">
              <w:rPr>
                <w:rFonts w:ascii="Calibri Light" w:hAnsi="Calibri Light" w:cs="Calibri Light"/>
                <w:b/>
                <w:bCs/>
              </w:rPr>
              <w:t xml:space="preserve"> gender identity match your sex </w:t>
            </w:r>
            <w:r>
              <w:rPr>
                <w:rFonts w:ascii="Calibri Light" w:hAnsi="Calibri Light" w:cs="Calibri Light"/>
                <w:b/>
                <w:bCs/>
              </w:rPr>
              <w:t>originally assigned</w:t>
            </w:r>
            <w:r w:rsidRPr="00B378A0">
              <w:rPr>
                <w:rFonts w:ascii="Calibri Light" w:hAnsi="Calibri Light" w:cs="Calibri Light"/>
                <w:b/>
                <w:bCs/>
              </w:rPr>
              <w:t xml:space="preserve"> at birth?</w:t>
            </w:r>
          </w:p>
          <w:p w14:paraId="68DD7127" w14:textId="5594E18D" w:rsidR="003313BA" w:rsidRDefault="003313BA" w:rsidP="003313BA">
            <w:pPr>
              <w:tabs>
                <w:tab w:val="right" w:pos="3328"/>
              </w:tabs>
              <w:spacing w:before="60" w:after="60"/>
              <w:rPr>
                <w:rFonts w:asciiTheme="majorHAnsi" w:hAnsiTheme="majorHAnsi" w:cstheme="majorHAnsi"/>
                <w:bCs/>
              </w:rPr>
            </w:pPr>
            <w:r w:rsidRPr="00B378A0">
              <w:rPr>
                <w:rFonts w:asciiTheme="majorHAnsi" w:hAnsiTheme="majorHAnsi" w:cstheme="majorHAnsi"/>
                <w:bCs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911269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</w:rPr>
              <w:t xml:space="preserve">           No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774375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</w:rPr>
              <w:t xml:space="preserve">          </w:t>
            </w:r>
            <w:r>
              <w:rPr>
                <w:rFonts w:asciiTheme="majorHAnsi" w:hAnsiTheme="majorHAnsi" w:cstheme="majorHAnsi"/>
                <w:bCs/>
              </w:rPr>
              <w:t xml:space="preserve"> </w:t>
            </w:r>
            <w:r w:rsidRPr="00B378A0">
              <w:rPr>
                <w:rFonts w:asciiTheme="majorHAnsi" w:hAnsiTheme="majorHAnsi" w:cstheme="majorHAnsi"/>
                <w:bCs/>
              </w:rPr>
              <w:t xml:space="preserve">Prefer not to say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1032340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</w:p>
          <w:p w14:paraId="4FD4B2FF" w14:textId="27D671EE" w:rsidR="003313BA" w:rsidRPr="003313BA" w:rsidRDefault="003313BA" w:rsidP="003313BA">
            <w:pPr>
              <w:tabs>
                <w:tab w:val="right" w:pos="3328"/>
              </w:tabs>
              <w:spacing w:before="60" w:after="60"/>
              <w:rPr>
                <w:rFonts w:asciiTheme="majorHAnsi" w:hAnsiTheme="majorHAnsi" w:cstheme="majorHAnsi"/>
                <w:bCs/>
                <w:sz w:val="8"/>
                <w:szCs w:val="8"/>
              </w:rPr>
            </w:pPr>
          </w:p>
        </w:tc>
      </w:tr>
      <w:tr w:rsidR="006055DA" w:rsidRPr="00663511" w14:paraId="4323F3E8" w14:textId="77777777" w:rsidTr="003E62B3">
        <w:trPr>
          <w:cantSplit/>
        </w:trPr>
        <w:tc>
          <w:tcPr>
            <w:tcW w:w="9923" w:type="dxa"/>
            <w:shd w:val="clear" w:color="auto" w:fill="0B80A5"/>
          </w:tcPr>
          <w:p w14:paraId="39EC8E82" w14:textId="13F804FD" w:rsidR="006055DA" w:rsidRPr="006F2D4E" w:rsidRDefault="003313BA" w:rsidP="003E7AEB">
            <w:pPr>
              <w:pStyle w:val="Heading2"/>
              <w:spacing w:before="120" w:after="120"/>
              <w:rPr>
                <w:rFonts w:asciiTheme="majorHAnsi" w:hAnsiTheme="majorHAnsi" w:cstheme="majorHAnsi"/>
              </w:rPr>
            </w:pPr>
            <w:r w:rsidRPr="003E62B3">
              <w:rPr>
                <w:rFonts w:asciiTheme="majorHAnsi" w:hAnsiTheme="majorHAnsi" w:cstheme="majorHAnsi"/>
                <w:color w:val="FFFFFF" w:themeColor="background1"/>
              </w:rPr>
              <w:t>ETHNICITY</w:t>
            </w:r>
          </w:p>
        </w:tc>
      </w:tr>
      <w:tr w:rsidR="006055DA" w:rsidRPr="00663511" w14:paraId="21161A40" w14:textId="77777777" w:rsidTr="00983CE6">
        <w:trPr>
          <w:cantSplit/>
        </w:trPr>
        <w:tc>
          <w:tcPr>
            <w:tcW w:w="9923" w:type="dxa"/>
            <w:shd w:val="clear" w:color="auto" w:fill="FFFFFF" w:themeFill="background1"/>
          </w:tcPr>
          <w:p w14:paraId="43751E01" w14:textId="0C620FB1" w:rsidR="006055DA" w:rsidRPr="00663511" w:rsidRDefault="006055DA" w:rsidP="00693D39">
            <w:pPr>
              <w:rPr>
                <w:rFonts w:asciiTheme="majorHAnsi" w:hAnsiTheme="majorHAnsi" w:cstheme="majorHAnsi"/>
              </w:rPr>
            </w:pPr>
          </w:p>
          <w:tbl>
            <w:tblPr>
              <w:tblStyle w:val="TableGrid"/>
              <w:tblW w:w="104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151"/>
              <w:gridCol w:w="3260"/>
              <w:gridCol w:w="4010"/>
            </w:tblGrid>
            <w:tr w:rsidR="006055DA" w:rsidRPr="00663511" w14:paraId="51B44E83" w14:textId="77777777" w:rsidTr="00693D39">
              <w:trPr>
                <w:trHeight w:val="1304"/>
              </w:trPr>
              <w:tc>
                <w:tcPr>
                  <w:tcW w:w="3151" w:type="dxa"/>
                </w:tcPr>
                <w:p w14:paraId="7F0CE081" w14:textId="68CE0566" w:rsidR="006055DA" w:rsidRPr="00663511" w:rsidRDefault="00F546E3" w:rsidP="00693D39">
                  <w:pPr>
                    <w:pStyle w:val="Heading6"/>
                    <w:spacing w:before="0"/>
                    <w:outlineLvl w:val="5"/>
                    <w:rPr>
                      <w:rFonts w:cstheme="majorHAnsi"/>
                      <w:b/>
                      <w:color w:val="auto"/>
                    </w:rPr>
                  </w:pPr>
                  <w:r>
                    <w:rPr>
                      <w:rFonts w:cstheme="majorHAnsi"/>
                      <w:b/>
                      <w:color w:val="auto"/>
                    </w:rPr>
                    <w:t>White</w:t>
                  </w:r>
                </w:p>
                <w:p w14:paraId="24CE402A" w14:textId="77777777" w:rsidR="006055DA" w:rsidRPr="00663511" w:rsidRDefault="00EA20DD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205744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</w:t>
                  </w:r>
                </w:p>
                <w:p w14:paraId="17804AF3" w14:textId="77777777" w:rsidR="006055DA" w:rsidRPr="00663511" w:rsidRDefault="00EA20DD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8205741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Gypsy or Traveller</w:t>
                  </w:r>
                </w:p>
                <w:p w14:paraId="2FC80EE4" w14:textId="77777777" w:rsidR="006055DA" w:rsidRPr="00663511" w:rsidRDefault="006055DA" w:rsidP="00693D39">
                  <w:pPr>
                    <w:rPr>
                      <w:rFonts w:asciiTheme="majorHAnsi" w:hAnsiTheme="majorHAnsi" w:cstheme="majorHAnsi"/>
                    </w:rPr>
                  </w:pPr>
                </w:p>
              </w:tc>
              <w:tc>
                <w:tcPr>
                  <w:tcW w:w="3260" w:type="dxa"/>
                </w:tcPr>
                <w:p w14:paraId="1B3C6653" w14:textId="374E9367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Mixed</w:t>
                  </w:r>
                </w:p>
                <w:p w14:paraId="772E4B53" w14:textId="77777777" w:rsidR="006055DA" w:rsidRPr="00663511" w:rsidRDefault="00EA20DD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3262382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Black Caribbean </w:t>
                  </w:r>
                </w:p>
                <w:p w14:paraId="460CB2CD" w14:textId="77777777" w:rsidR="006055DA" w:rsidRPr="00663511" w:rsidRDefault="00EA20DD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284371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Black African </w:t>
                  </w:r>
                </w:p>
                <w:p w14:paraId="703441DB" w14:textId="77777777" w:rsidR="006055DA" w:rsidRPr="00663511" w:rsidRDefault="00EA20DD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0370386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Asian </w:t>
                  </w:r>
                </w:p>
                <w:p w14:paraId="1FCF512B" w14:textId="09C05AF9" w:rsidR="006055DA" w:rsidRPr="00663511" w:rsidRDefault="00EA20DD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2432574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693D39">
                    <w:rPr>
                      <w:rFonts w:asciiTheme="majorHAnsi" w:hAnsiTheme="majorHAnsi" w:cstheme="majorHAnsi"/>
                    </w:rPr>
                    <w:t>O</w:t>
                  </w:r>
                  <w:r w:rsidR="006055DA" w:rsidRPr="00663511">
                    <w:rPr>
                      <w:rFonts w:asciiTheme="majorHAnsi" w:hAnsiTheme="majorHAnsi" w:cstheme="majorHAnsi"/>
                    </w:rPr>
                    <w:t xml:space="preserve">ther Mixed background </w:t>
                  </w:r>
                </w:p>
              </w:tc>
              <w:tc>
                <w:tcPr>
                  <w:tcW w:w="4010" w:type="dxa"/>
                </w:tcPr>
                <w:p w14:paraId="4050182B" w14:textId="41ED56D9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Asian or Asian British</w:t>
                  </w:r>
                </w:p>
                <w:p w14:paraId="5BBBFD77" w14:textId="77777777" w:rsidR="006055DA" w:rsidRPr="00663511" w:rsidRDefault="00EA20DD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8551450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Indian </w:t>
                  </w:r>
                </w:p>
                <w:p w14:paraId="55F7A1E2" w14:textId="77777777" w:rsidR="006055DA" w:rsidRPr="00663511" w:rsidRDefault="00EA20DD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3643363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Pakistani </w:t>
                  </w:r>
                </w:p>
                <w:p w14:paraId="180A4B46" w14:textId="77777777" w:rsidR="006055DA" w:rsidRPr="00663511" w:rsidRDefault="00EA20DD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051487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Bangladeshi </w:t>
                  </w:r>
                </w:p>
                <w:p w14:paraId="3B271E9D" w14:textId="77777777" w:rsidR="006055DA" w:rsidRDefault="00EA20DD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2454627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93D39">
                    <w:rPr>
                      <w:rFonts w:asciiTheme="majorHAnsi" w:hAnsiTheme="majorHAnsi" w:cstheme="majorHAnsi"/>
                    </w:rPr>
                    <w:t xml:space="preserve"> O</w:t>
                  </w:r>
                  <w:r w:rsidR="006055DA" w:rsidRPr="00663511">
                    <w:rPr>
                      <w:rFonts w:asciiTheme="majorHAnsi" w:hAnsiTheme="majorHAnsi" w:cstheme="majorHAnsi"/>
                    </w:rPr>
                    <w:t xml:space="preserve">ther Asian background </w:t>
                  </w:r>
                </w:p>
                <w:p w14:paraId="5DF66CAF" w14:textId="7DC9A0B4" w:rsidR="00693D39" w:rsidRPr="00663511" w:rsidRDefault="00693D39" w:rsidP="00693D39">
                  <w:pPr>
                    <w:rPr>
                      <w:rFonts w:asciiTheme="majorHAnsi" w:hAnsiTheme="majorHAnsi" w:cstheme="majorHAnsi"/>
                    </w:rPr>
                  </w:pPr>
                </w:p>
              </w:tc>
            </w:tr>
            <w:tr w:rsidR="006055DA" w:rsidRPr="00663511" w14:paraId="72F88F7E" w14:textId="77777777" w:rsidTr="00693D39">
              <w:trPr>
                <w:trHeight w:val="1467"/>
              </w:trPr>
              <w:tc>
                <w:tcPr>
                  <w:tcW w:w="3151" w:type="dxa"/>
                </w:tcPr>
                <w:p w14:paraId="1B586FCD" w14:textId="77777777" w:rsidR="003313BA" w:rsidRDefault="003313B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1187D63E" w14:textId="5E0191EB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Black or Black British </w:t>
                  </w:r>
                </w:p>
                <w:p w14:paraId="2332B1D0" w14:textId="77777777" w:rsidR="006055DA" w:rsidRPr="00663511" w:rsidRDefault="00EA20DD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710675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Caribbean </w:t>
                  </w:r>
                </w:p>
                <w:p w14:paraId="6ADC2F42" w14:textId="77777777" w:rsidR="006055DA" w:rsidRPr="00663511" w:rsidRDefault="00EA20DD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4516725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frican </w:t>
                  </w:r>
                </w:p>
                <w:p w14:paraId="1C0DE7BF" w14:textId="43E2DBF4" w:rsidR="006055DA" w:rsidRPr="00663511" w:rsidRDefault="00EA20DD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20413091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F546E3">
                    <w:rPr>
                      <w:rFonts w:asciiTheme="majorHAnsi" w:hAnsiTheme="majorHAnsi" w:cstheme="majorHAnsi"/>
                    </w:rPr>
                    <w:t>O</w:t>
                  </w:r>
                  <w:r w:rsidR="006055DA" w:rsidRPr="00663511">
                    <w:rPr>
                      <w:rFonts w:asciiTheme="majorHAnsi" w:hAnsiTheme="majorHAnsi" w:cstheme="majorHAnsi"/>
                    </w:rPr>
                    <w:t xml:space="preserve">ther Black background </w:t>
                  </w:r>
                </w:p>
              </w:tc>
              <w:tc>
                <w:tcPr>
                  <w:tcW w:w="3260" w:type="dxa"/>
                </w:tcPr>
                <w:p w14:paraId="5C804C19" w14:textId="77777777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7556DF9E" w14:textId="492FD78D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  <w:proofErr w:type="gramStart"/>
                  <w:r w:rsidRPr="00663511">
                    <w:rPr>
                      <w:rFonts w:asciiTheme="majorHAnsi" w:hAnsiTheme="majorHAnsi" w:cstheme="majorHAnsi"/>
                      <w:b/>
                    </w:rPr>
                    <w:t>Other</w:t>
                  </w:r>
                  <w:proofErr w:type="gramEnd"/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 ethnic group</w:t>
                  </w:r>
                </w:p>
                <w:p w14:paraId="20CD9F72" w14:textId="77777777" w:rsidR="006055DA" w:rsidRPr="00663511" w:rsidRDefault="00EA20DD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6101605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Chinese </w:t>
                  </w:r>
                </w:p>
                <w:p w14:paraId="0B6A9363" w14:textId="77777777" w:rsidR="006055DA" w:rsidRPr="00663511" w:rsidRDefault="00EA20DD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6671005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rab </w:t>
                  </w:r>
                </w:p>
                <w:p w14:paraId="12A4EE92" w14:textId="1C928185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</w:tc>
              <w:tc>
                <w:tcPr>
                  <w:tcW w:w="4010" w:type="dxa"/>
                </w:tcPr>
                <w:p w14:paraId="409B3C1C" w14:textId="77777777" w:rsidR="00FC4B02" w:rsidRPr="00663511" w:rsidRDefault="00FC4B02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2C9B8E11" w14:textId="4AFED575" w:rsidR="00693D39" w:rsidRDefault="00EA20DD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07697797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93D39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93D39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693D39" w:rsidRPr="00693D39">
                    <w:rPr>
                      <w:rFonts w:asciiTheme="majorHAnsi" w:hAnsiTheme="majorHAnsi" w:cstheme="majorHAnsi"/>
                      <w:b/>
                      <w:bCs/>
                    </w:rPr>
                    <w:t>Other Ethnic background</w:t>
                  </w:r>
                </w:p>
                <w:p w14:paraId="2D4FD6AD" w14:textId="77777777" w:rsidR="00693D39" w:rsidRPr="00693D39" w:rsidRDefault="00693D39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6EA1A9DF" w14:textId="77777777" w:rsidR="00693D39" w:rsidRDefault="00EA20DD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7541704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93D39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93D39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693D39" w:rsidRPr="00693D39">
                    <w:rPr>
                      <w:rFonts w:asciiTheme="majorHAnsi" w:hAnsiTheme="majorHAnsi" w:cstheme="majorHAnsi"/>
                      <w:b/>
                      <w:bCs/>
                    </w:rPr>
                    <w:t>Prefer not to say</w:t>
                  </w:r>
                  <w:r w:rsidR="00693D39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13476B55" w14:textId="77777777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4C7300F5" w14:textId="2192C8EF" w:rsidR="006055DA" w:rsidRPr="00663511" w:rsidRDefault="006055DA" w:rsidP="00693D39">
                  <w:pPr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6AD5A489" w14:textId="77777777" w:rsidR="006055DA" w:rsidRPr="006F2D4E" w:rsidRDefault="006055DA" w:rsidP="00693D39">
            <w:pPr>
              <w:pStyle w:val="Heading2"/>
              <w:rPr>
                <w:rFonts w:asciiTheme="majorHAnsi" w:hAnsiTheme="majorHAnsi" w:cstheme="majorHAnsi"/>
              </w:rPr>
            </w:pPr>
          </w:p>
        </w:tc>
      </w:tr>
      <w:tr w:rsidR="006055DA" w:rsidRPr="00663511" w14:paraId="0FEDD852" w14:textId="77777777" w:rsidTr="003E62B3">
        <w:trPr>
          <w:cantSplit/>
        </w:trPr>
        <w:tc>
          <w:tcPr>
            <w:tcW w:w="9923" w:type="dxa"/>
            <w:shd w:val="clear" w:color="auto" w:fill="0B80A5"/>
          </w:tcPr>
          <w:p w14:paraId="0A9EFA1D" w14:textId="54AF7831" w:rsidR="006055DA" w:rsidRPr="006F2D4E" w:rsidRDefault="00B378A0" w:rsidP="00B378A0">
            <w:pPr>
              <w:spacing w:before="120" w:after="120"/>
              <w:rPr>
                <w:rFonts w:asciiTheme="majorHAnsi" w:hAnsiTheme="majorHAnsi" w:cstheme="majorHAnsi"/>
              </w:rPr>
            </w:pPr>
            <w:r w:rsidRPr="003E62B3">
              <w:rPr>
                <w:rFonts w:asciiTheme="majorHAnsi" w:hAnsiTheme="majorHAnsi" w:cstheme="majorHAnsi"/>
                <w:b/>
                <w:color w:val="FFFFFF" w:themeColor="background1"/>
              </w:rPr>
              <w:t>DISABILITY</w:t>
            </w:r>
          </w:p>
        </w:tc>
      </w:tr>
      <w:tr w:rsidR="00D47BF9" w:rsidRPr="00663511" w14:paraId="1CB76A49" w14:textId="77777777" w:rsidTr="00983CE6">
        <w:trPr>
          <w:cantSplit/>
        </w:trPr>
        <w:tc>
          <w:tcPr>
            <w:tcW w:w="9923" w:type="dxa"/>
            <w:shd w:val="clear" w:color="auto" w:fill="auto"/>
          </w:tcPr>
          <w:p w14:paraId="4277C11F" w14:textId="77777777" w:rsidR="00D47BF9" w:rsidRDefault="00D47BF9" w:rsidP="00D47BF9">
            <w:pPr>
              <w:rPr>
                <w:rFonts w:asciiTheme="majorHAnsi" w:hAnsiTheme="majorHAnsi" w:cstheme="majorHAnsi"/>
                <w:color w:val="000000"/>
              </w:rPr>
            </w:pPr>
          </w:p>
          <w:p w14:paraId="43753342" w14:textId="45F4268D" w:rsidR="00D47BF9" w:rsidRDefault="00D47BF9" w:rsidP="00D47BF9">
            <w:pPr>
              <w:rPr>
                <w:rFonts w:asciiTheme="majorHAnsi" w:eastAsia="Calibri" w:hAnsiTheme="majorHAnsi" w:cs="Arial"/>
              </w:rPr>
            </w:pPr>
            <w:r w:rsidRPr="00693D39">
              <w:rPr>
                <w:rFonts w:asciiTheme="majorHAnsi" w:hAnsiTheme="majorHAnsi" w:cstheme="majorHAnsi"/>
                <w:color w:val="000000"/>
              </w:rPr>
              <w:t xml:space="preserve">The Equality Act 2010 </w:t>
            </w:r>
            <w:r w:rsidRPr="00693D39">
              <w:rPr>
                <w:rFonts w:asciiTheme="majorHAnsi" w:eastAsia="Calibri" w:hAnsiTheme="majorHAnsi" w:cs="Arial"/>
              </w:rPr>
              <w:t xml:space="preserve">defines disability as a physical or mental impairment, which has a </w:t>
            </w:r>
          </w:p>
          <w:p w14:paraId="023C426C" w14:textId="77777777" w:rsidR="00D47BF9" w:rsidRDefault="00D47BF9" w:rsidP="00D47BF9">
            <w:pPr>
              <w:rPr>
                <w:rFonts w:asciiTheme="majorHAnsi" w:eastAsia="Calibri" w:hAnsiTheme="majorHAnsi" w:cs="Arial"/>
              </w:rPr>
            </w:pPr>
            <w:r w:rsidRPr="00693D39">
              <w:rPr>
                <w:rFonts w:asciiTheme="majorHAnsi" w:eastAsia="Calibri" w:hAnsiTheme="majorHAnsi" w:cs="Arial"/>
              </w:rPr>
              <w:t xml:space="preserve">substantial and long-term adverse effect on a person’s ability to carry out normal day to day </w:t>
            </w:r>
          </w:p>
          <w:p w14:paraId="5CCCDBBC" w14:textId="77777777" w:rsidR="00D47BF9" w:rsidRDefault="00D47BF9" w:rsidP="00D47BF9">
            <w:pPr>
              <w:rPr>
                <w:rFonts w:eastAsia="Calibri" w:cs="Arial"/>
              </w:rPr>
            </w:pPr>
            <w:r w:rsidRPr="00693D39">
              <w:rPr>
                <w:rFonts w:asciiTheme="majorHAnsi" w:eastAsia="Calibri" w:hAnsiTheme="majorHAnsi" w:cs="Arial"/>
              </w:rPr>
              <w:t>activities</w:t>
            </w:r>
            <w:r w:rsidRPr="00693D39">
              <w:rPr>
                <w:rFonts w:eastAsia="Calibri" w:cs="Arial"/>
              </w:rPr>
              <w:t xml:space="preserve">.  </w:t>
            </w:r>
          </w:p>
          <w:p w14:paraId="3A16A579" w14:textId="77777777" w:rsidR="00D47BF9" w:rsidRPr="00693D39" w:rsidRDefault="00D47BF9" w:rsidP="00D47BF9">
            <w:pPr>
              <w:rPr>
                <w:rFonts w:asciiTheme="majorHAnsi" w:eastAsia="Calibri" w:hAnsiTheme="majorHAnsi" w:cs="Arial"/>
                <w:sz w:val="28"/>
                <w:szCs w:val="28"/>
              </w:rPr>
            </w:pPr>
          </w:p>
          <w:p w14:paraId="7EC41F0D" w14:textId="77777777" w:rsidR="00F546E3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eastAsia="Calibri" w:hAnsiTheme="majorHAnsi" w:cs="Arial"/>
                <w:b/>
                <w:bCs/>
              </w:rPr>
            </w:pPr>
            <w:r w:rsidRPr="00D47BF9">
              <w:rPr>
                <w:rFonts w:asciiTheme="majorHAnsi" w:eastAsia="Calibri" w:hAnsiTheme="majorHAnsi" w:cs="Arial"/>
                <w:b/>
                <w:bCs/>
              </w:rPr>
              <w:t xml:space="preserve">Do you consider yourself to be disabled within the definition of the Equality Act 2010?     </w:t>
            </w:r>
          </w:p>
          <w:p w14:paraId="11D6EC33" w14:textId="711CF3DB" w:rsidR="00D47BF9" w:rsidRPr="00D47BF9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eastAsia="Calibri" w:hAnsiTheme="majorHAnsi" w:cs="Arial"/>
                <w:b/>
                <w:bCs/>
              </w:rPr>
            </w:pPr>
            <w:r w:rsidRPr="00D47BF9">
              <w:rPr>
                <w:rFonts w:asciiTheme="majorHAnsi" w:eastAsia="Calibri" w:hAnsiTheme="majorHAnsi" w:cs="Arial"/>
                <w:b/>
                <w:bCs/>
              </w:rPr>
              <w:t xml:space="preserve">                    </w:t>
            </w:r>
          </w:p>
          <w:p w14:paraId="7D3020D0" w14:textId="77777777" w:rsidR="00D47BF9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Cs/>
              </w:rPr>
            </w:pPr>
            <w:r w:rsidRPr="00D47BF9">
              <w:rPr>
                <w:rFonts w:asciiTheme="majorHAnsi" w:hAnsiTheme="majorHAnsi" w:cstheme="majorHAnsi"/>
                <w:bCs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2067632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47BF9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D47BF9">
              <w:rPr>
                <w:rFonts w:asciiTheme="majorHAnsi" w:hAnsiTheme="majorHAnsi" w:cstheme="majorHAnsi"/>
                <w:bCs/>
              </w:rPr>
              <w:t xml:space="preserve">           No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2120519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47BF9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D47BF9">
              <w:rPr>
                <w:rFonts w:asciiTheme="majorHAnsi" w:hAnsiTheme="majorHAnsi" w:cstheme="majorHAnsi"/>
                <w:bCs/>
              </w:rPr>
              <w:t xml:space="preserve">           Prefer not to say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621916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47BF9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</w:p>
          <w:p w14:paraId="3A67C5EC" w14:textId="77777777" w:rsidR="00D47BF9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Cs/>
              </w:rPr>
            </w:pPr>
          </w:p>
          <w:p w14:paraId="3A20BA0A" w14:textId="77777777" w:rsidR="00D47BF9" w:rsidRPr="00D47BF9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/>
              </w:rPr>
            </w:pPr>
            <w:r w:rsidRPr="00D47BF9">
              <w:rPr>
                <w:rFonts w:asciiTheme="majorHAnsi" w:hAnsiTheme="majorHAnsi" w:cstheme="majorHAnsi"/>
                <w:b/>
              </w:rPr>
              <w:t xml:space="preserve">If you have answered yes, please advise if any reasonable adjustments are required during </w:t>
            </w:r>
          </w:p>
          <w:p w14:paraId="69963419" w14:textId="77777777" w:rsidR="008878CB" w:rsidRDefault="00D47BF9" w:rsidP="00F546E3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/>
              </w:rPr>
            </w:pPr>
            <w:r w:rsidRPr="00D47BF9">
              <w:rPr>
                <w:rFonts w:asciiTheme="majorHAnsi" w:hAnsiTheme="majorHAnsi" w:cstheme="majorHAnsi"/>
                <w:b/>
              </w:rPr>
              <w:t>this recruitment process:</w:t>
            </w:r>
          </w:p>
          <w:p w14:paraId="00D4BBFC" w14:textId="77777777" w:rsidR="00F546E3" w:rsidRDefault="00F546E3" w:rsidP="00F546E3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/>
              </w:rPr>
            </w:pPr>
          </w:p>
          <w:p w14:paraId="30B3CDAD" w14:textId="77777777" w:rsidR="00F546E3" w:rsidRDefault="00EA20DD" w:rsidP="00F546E3">
            <w:pPr>
              <w:tabs>
                <w:tab w:val="left" w:pos="419"/>
                <w:tab w:val="left" w:pos="3790"/>
              </w:tabs>
              <w:ind w:right="175"/>
              <w:rPr>
                <w:rFonts w:asciiTheme="majorHAnsi" w:hAnsiTheme="majorHAnsi" w:cstheme="majorHAnsi"/>
                <w:b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-1784405423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F546E3" w:rsidRPr="00D161E8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  <w:r w:rsidR="00F546E3">
              <w:rPr>
                <w:rFonts w:asciiTheme="majorHAnsi" w:hAnsiTheme="majorHAnsi" w:cstheme="majorHAnsi"/>
                <w:b/>
              </w:rPr>
              <w:tab/>
            </w:r>
          </w:p>
          <w:p w14:paraId="3619F421" w14:textId="4F55FC10" w:rsidR="00F546E3" w:rsidRDefault="00F546E3" w:rsidP="00F546E3">
            <w:pPr>
              <w:tabs>
                <w:tab w:val="left" w:pos="419"/>
                <w:tab w:val="left" w:pos="3790"/>
              </w:tabs>
              <w:ind w:right="175"/>
              <w:rPr>
                <w:rFonts w:asciiTheme="majorHAnsi" w:hAnsiTheme="majorHAnsi" w:cstheme="majorHAnsi"/>
                <w:b/>
              </w:rPr>
            </w:pPr>
          </w:p>
        </w:tc>
      </w:tr>
      <w:tr w:rsidR="00D47BF9" w:rsidRPr="00663511" w14:paraId="25827A1E" w14:textId="77777777" w:rsidTr="003E62B3">
        <w:trPr>
          <w:cantSplit/>
        </w:trPr>
        <w:tc>
          <w:tcPr>
            <w:tcW w:w="9923" w:type="dxa"/>
            <w:shd w:val="clear" w:color="auto" w:fill="0B80A5"/>
          </w:tcPr>
          <w:p w14:paraId="3D73FB75" w14:textId="53A4FF14" w:rsidR="00D47BF9" w:rsidRPr="006F2D4E" w:rsidRDefault="00D47BF9" w:rsidP="00D678FE">
            <w:pPr>
              <w:spacing w:before="120" w:after="120"/>
              <w:rPr>
                <w:rFonts w:asciiTheme="majorHAnsi" w:hAnsiTheme="majorHAnsi" w:cstheme="majorHAnsi"/>
              </w:rPr>
            </w:pPr>
            <w:bookmarkStart w:id="1" w:name="_Hlk57574303"/>
            <w:r w:rsidRPr="003E62B3">
              <w:rPr>
                <w:rFonts w:asciiTheme="majorHAnsi" w:hAnsiTheme="majorHAnsi" w:cstheme="majorHAnsi"/>
                <w:b/>
                <w:color w:val="FFFFFF" w:themeColor="background1"/>
              </w:rPr>
              <w:t>SEXUAL ORIENTATION</w:t>
            </w:r>
          </w:p>
        </w:tc>
      </w:tr>
      <w:tr w:rsidR="00D47BF9" w:rsidRPr="00663511" w14:paraId="16514EE6" w14:textId="77777777" w:rsidTr="00983CE6">
        <w:trPr>
          <w:cantSplit/>
          <w:trHeight w:val="2199"/>
        </w:trPr>
        <w:tc>
          <w:tcPr>
            <w:tcW w:w="9923" w:type="dxa"/>
          </w:tcPr>
          <w:p w14:paraId="7A639397" w14:textId="77777777" w:rsidR="00D47BF9" w:rsidRDefault="00D47BF9" w:rsidP="00D47BF9">
            <w:pPr>
              <w:rPr>
                <w:rFonts w:asciiTheme="majorHAnsi" w:hAnsiTheme="majorHAnsi" w:cstheme="majorHAnsi"/>
              </w:rPr>
            </w:pPr>
          </w:p>
          <w:p w14:paraId="7051B54F" w14:textId="77777777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 xml:space="preserve">Bisexual </w:t>
            </w:r>
            <w:sdt>
              <w:sdtPr>
                <w:rPr>
                  <w:rFonts w:asciiTheme="majorHAnsi" w:hAnsiTheme="majorHAnsi" w:cstheme="majorHAnsi"/>
                </w:rPr>
                <w:id w:val="205909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340AA971" w14:textId="7E2DCAF3" w:rsidR="00D47BF9" w:rsidRDefault="00D47BF9" w:rsidP="00F54A26">
            <w:pPr>
              <w:spacing w:line="340" w:lineRule="exac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Gay Man </w:t>
            </w:r>
            <w:sdt>
              <w:sdtPr>
                <w:rPr>
                  <w:rFonts w:asciiTheme="majorHAnsi" w:hAnsiTheme="majorHAnsi" w:cstheme="majorHAnsi"/>
                </w:rPr>
                <w:id w:val="1110548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13A19DD8" w14:textId="253C31B2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ay Woman/Lesbian</w:t>
            </w:r>
            <w:r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732998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27825A81" w14:textId="77777777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 xml:space="preserve">Heterosexual </w:t>
            </w:r>
            <w:sdt>
              <w:sdtPr>
                <w:rPr>
                  <w:rFonts w:asciiTheme="majorHAnsi" w:hAnsiTheme="majorHAnsi" w:cstheme="majorHAnsi"/>
                </w:rPr>
                <w:id w:val="-1033874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080BF14A" w14:textId="4B7584AA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</w:rPr>
              <w:t>Other</w:t>
            </w:r>
            <w:r w:rsidRPr="00663511">
              <w:rPr>
                <w:rFonts w:asciiTheme="majorHAnsi" w:hAnsiTheme="majorHAnsi" w:cstheme="majorHAnsi"/>
              </w:rPr>
              <w:t xml:space="preserve"> (please confirm) </w:t>
            </w:r>
            <w:sdt>
              <w:sdtPr>
                <w:rPr>
                  <w:rFonts w:asciiTheme="majorHAnsi" w:hAnsiTheme="majorHAnsi" w:cstheme="majorHAnsi"/>
                </w:rPr>
                <w:id w:val="-1271547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</w:rPr>
              <w:t xml:space="preserve">   </w:t>
            </w:r>
            <w:sdt>
              <w:sdtPr>
                <w:rPr>
                  <w:rFonts w:asciiTheme="majorHAnsi" w:hAnsiTheme="majorHAnsi" w:cstheme="majorHAnsi"/>
                </w:rPr>
                <w:id w:val="1870487768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F546E3" w:rsidRPr="00D161E8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  <w:p w14:paraId="4D345915" w14:textId="77777777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</w:rPr>
              <w:t>Prefer not to say</w:t>
            </w:r>
            <w:r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1391844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282B0AFD" w14:textId="77777777" w:rsidR="00D47BF9" w:rsidRPr="00663511" w:rsidRDefault="00D47BF9" w:rsidP="002D3B54">
            <w:pPr>
              <w:spacing w:after="40"/>
              <w:rPr>
                <w:rFonts w:asciiTheme="majorHAnsi" w:hAnsiTheme="majorHAnsi" w:cstheme="majorHAnsi"/>
              </w:rPr>
            </w:pPr>
          </w:p>
        </w:tc>
      </w:tr>
      <w:bookmarkEnd w:id="1"/>
      <w:tr w:rsidR="00F54A26" w:rsidRPr="00663511" w14:paraId="7A989029" w14:textId="77777777" w:rsidTr="003E62B3">
        <w:trPr>
          <w:cantSplit/>
        </w:trPr>
        <w:tc>
          <w:tcPr>
            <w:tcW w:w="9923" w:type="dxa"/>
            <w:shd w:val="clear" w:color="auto" w:fill="0B80A5"/>
          </w:tcPr>
          <w:p w14:paraId="44548C56" w14:textId="5229AA5A" w:rsidR="00F54A26" w:rsidRPr="006F2D4E" w:rsidRDefault="00F54A26" w:rsidP="00D678FE">
            <w:pPr>
              <w:spacing w:before="120" w:after="120"/>
              <w:rPr>
                <w:rFonts w:asciiTheme="majorHAnsi" w:hAnsiTheme="majorHAnsi" w:cstheme="majorHAnsi"/>
              </w:rPr>
            </w:pPr>
            <w:r w:rsidRPr="003E62B3">
              <w:rPr>
                <w:rFonts w:asciiTheme="majorHAnsi" w:hAnsiTheme="majorHAnsi" w:cstheme="majorHAnsi"/>
                <w:b/>
                <w:color w:val="FFFFFF" w:themeColor="background1"/>
              </w:rPr>
              <w:lastRenderedPageBreak/>
              <w:t>RELIGION &amp; BELIEF</w:t>
            </w:r>
          </w:p>
        </w:tc>
      </w:tr>
      <w:tr w:rsidR="00F54A26" w:rsidRPr="00663511" w14:paraId="56102C47" w14:textId="77777777" w:rsidTr="00983CE6">
        <w:trPr>
          <w:cantSplit/>
          <w:trHeight w:val="2199"/>
        </w:trPr>
        <w:tc>
          <w:tcPr>
            <w:tcW w:w="9923" w:type="dxa"/>
          </w:tcPr>
          <w:p w14:paraId="49DF7BB1" w14:textId="0D1CF18C" w:rsidR="00F54A26" w:rsidRDefault="00F54A26" w:rsidP="00D678FE">
            <w:pPr>
              <w:rPr>
                <w:rFonts w:asciiTheme="majorHAnsi" w:hAnsiTheme="majorHAnsi" w:cstheme="majorHAnsi"/>
              </w:rPr>
            </w:pPr>
          </w:p>
          <w:tbl>
            <w:tblPr>
              <w:tblStyle w:val="TableGrid"/>
              <w:tblW w:w="969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231"/>
              <w:gridCol w:w="3231"/>
              <w:gridCol w:w="3231"/>
            </w:tblGrid>
            <w:tr w:rsidR="00FA269C" w:rsidRPr="00663511" w14:paraId="3A05F459" w14:textId="77777777" w:rsidTr="00073111">
              <w:trPr>
                <w:trHeight w:val="1020"/>
              </w:trPr>
              <w:tc>
                <w:tcPr>
                  <w:tcW w:w="3231" w:type="dxa"/>
                </w:tcPr>
                <w:p w14:paraId="38A824E5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Agnostic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155107106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259C3FC8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Buddhist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8873089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7647A648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Christian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15426640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35C31510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Hindu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204173902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035FCC55" w14:textId="77777777" w:rsidR="00BB544C" w:rsidRDefault="00BB544C" w:rsidP="00BB544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Humanist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7472346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71C6CE20" w14:textId="77777777" w:rsidR="00FA269C" w:rsidRPr="00663511" w:rsidRDefault="00FA269C" w:rsidP="00BB544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</w:p>
              </w:tc>
              <w:tc>
                <w:tcPr>
                  <w:tcW w:w="3231" w:type="dxa"/>
                </w:tcPr>
                <w:p w14:paraId="572FFC8C" w14:textId="77777777" w:rsidR="00BB544C" w:rsidRPr="00F546E3" w:rsidRDefault="00BB544C" w:rsidP="00BB544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Jewish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18428900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7A9757F6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Muslim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6343317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115EE41B" w14:textId="165896E4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Sikh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12433718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00619A7B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Spiritual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200327071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3B701CC7" w14:textId="33013783" w:rsidR="00FA269C" w:rsidRPr="00F546E3" w:rsidRDefault="00BB544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>
                    <w:rPr>
                      <w:rFonts w:asciiTheme="majorHAnsi" w:hAnsiTheme="majorHAnsi" w:cstheme="majorHAnsi"/>
                    </w:rPr>
                    <w:t>No religion</w:t>
                  </w:r>
                  <w:r w:rsidR="00FA269C"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4529046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A269C"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7630FBA8" w14:textId="20EF45E1" w:rsidR="00FA269C" w:rsidRPr="00663511" w:rsidRDefault="00FA269C" w:rsidP="00BB544C">
                  <w:pPr>
                    <w:spacing w:line="340" w:lineRule="exact"/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</w:tc>
              <w:tc>
                <w:tcPr>
                  <w:tcW w:w="3231" w:type="dxa"/>
                </w:tcPr>
                <w:p w14:paraId="1273C99C" w14:textId="16EF755A" w:rsidR="00073111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Other (Please state)</w:t>
                  </w:r>
                  <w:r w:rsidR="00EA20DD"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56607420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EA20DD"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1892F7AC" w14:textId="7F0A2402" w:rsidR="00FA269C" w:rsidRDefault="00EA20DD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  <w:sz w:val="20"/>
                        <w:szCs w:val="20"/>
                      </w:rPr>
                      <w:id w:val="-1265220958"/>
                      <w:placeholder>
                        <w:docPart w:val="C0FBBBF1EDCB480D8832EEA91266FFC9"/>
                      </w:placeholder>
                      <w:showingPlcHdr/>
                      <w:text/>
                    </w:sdtPr>
                    <w:sdtEndPr/>
                    <w:sdtContent>
                      <w:r w:rsidR="00FA269C" w:rsidRPr="00FA269C">
                        <w:rPr>
                          <w:rStyle w:val="PlaceholderText"/>
                          <w:rFonts w:asciiTheme="majorHAnsi" w:eastAsiaTheme="minorHAnsi" w:hAnsiTheme="majorHAnsi" w:cstheme="majorHAnsi"/>
                          <w:sz w:val="20"/>
                          <w:szCs w:val="20"/>
                        </w:rPr>
                        <w:t>Click or tap here to enter text.</w:t>
                      </w:r>
                    </w:sdtContent>
                  </w:sdt>
                </w:p>
                <w:p w14:paraId="74FA77C7" w14:textId="77777777" w:rsidR="00553A80" w:rsidRDefault="00553A80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</w:p>
                <w:p w14:paraId="4F609522" w14:textId="07D44227" w:rsidR="00FA269C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Prefer Not to Say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18187541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0512B713" w14:textId="77777777" w:rsidR="00FA269C" w:rsidRPr="00663511" w:rsidRDefault="00FA269C" w:rsidP="00FA269C">
                  <w:pPr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345FB0D8" w14:textId="4358F1A3" w:rsidR="00F546E3" w:rsidRPr="00663511" w:rsidRDefault="00F546E3" w:rsidP="00FA269C">
            <w:pPr>
              <w:spacing w:line="340" w:lineRule="exact"/>
              <w:rPr>
                <w:rFonts w:asciiTheme="majorHAnsi" w:hAnsiTheme="majorHAnsi" w:cstheme="majorHAnsi"/>
              </w:rPr>
            </w:pPr>
          </w:p>
        </w:tc>
      </w:tr>
    </w:tbl>
    <w:p w14:paraId="261F5F16" w14:textId="77777777" w:rsidR="00F54A26" w:rsidRPr="00663511" w:rsidRDefault="00F54A26" w:rsidP="00C00839">
      <w:pPr>
        <w:rPr>
          <w:rFonts w:asciiTheme="majorHAnsi" w:hAnsiTheme="majorHAnsi" w:cstheme="majorHAnsi"/>
        </w:rPr>
      </w:pPr>
    </w:p>
    <w:tbl>
      <w:tblPr>
        <w:tblpPr w:leftFromText="180" w:rightFromText="180" w:vertAnchor="text" w:horzAnchor="margin" w:tblpXSpec="center" w:tblpY="3"/>
        <w:tblW w:w="99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32"/>
        <w:gridCol w:w="5162"/>
      </w:tblGrid>
      <w:tr w:rsidR="00C00839" w:rsidRPr="00663511" w14:paraId="1789F5AE" w14:textId="77777777" w:rsidTr="003E62B3">
        <w:trPr>
          <w:cantSplit/>
          <w:trHeight w:val="668"/>
        </w:trPr>
        <w:tc>
          <w:tcPr>
            <w:tcW w:w="9994" w:type="dxa"/>
            <w:gridSpan w:val="2"/>
            <w:shd w:val="clear" w:color="auto" w:fill="0B80A5"/>
            <w:vAlign w:val="center"/>
          </w:tcPr>
          <w:p w14:paraId="30E4D638" w14:textId="70F758AF" w:rsidR="00C00839" w:rsidRPr="003E62B3" w:rsidRDefault="00C00839" w:rsidP="003E62B3">
            <w:pPr>
              <w:spacing w:before="24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3E62B3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Thank you for completing this form. Please sign below to indicate that the information provided is accurate and that you consent to Dixon Walter processing this data.</w:t>
            </w:r>
          </w:p>
          <w:p w14:paraId="55FAF4B0" w14:textId="77777777" w:rsidR="00C00839" w:rsidRPr="003E62B3" w:rsidRDefault="00C00839" w:rsidP="003E62B3">
            <w:pPr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</w:p>
        </w:tc>
      </w:tr>
      <w:tr w:rsidR="00C00839" w:rsidRPr="00663511" w14:paraId="3C3EF92B" w14:textId="77777777" w:rsidTr="00983CE6">
        <w:trPr>
          <w:cantSplit/>
          <w:trHeight w:val="679"/>
        </w:trPr>
        <w:tc>
          <w:tcPr>
            <w:tcW w:w="4832" w:type="dxa"/>
          </w:tcPr>
          <w:p w14:paraId="22A2E3B6" w14:textId="77777777" w:rsidR="00C00839" w:rsidRPr="00663511" w:rsidRDefault="00C00839" w:rsidP="00C00839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Signed</w:t>
            </w:r>
          </w:p>
        </w:tc>
        <w:tc>
          <w:tcPr>
            <w:tcW w:w="5162" w:type="dxa"/>
          </w:tcPr>
          <w:p w14:paraId="5E068C3D" w14:textId="15EB2D60" w:rsidR="00C00839" w:rsidRPr="00663511" w:rsidRDefault="00C00839" w:rsidP="00C00839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Date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948299426"/>
                <w:placeholder>
                  <w:docPart w:val="8FFC93272781459AB0B947D5E84BA2F5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2D6B91" w:rsidRPr="00663511">
                  <w:rPr>
                    <w:rStyle w:val="PlaceholderText"/>
                    <w:rFonts w:asciiTheme="majorHAnsi" w:eastAsiaTheme="minorHAnsi" w:hAnsiTheme="majorHAnsi" w:cstheme="majorHAnsi"/>
                  </w:rPr>
                  <w:t>Click or tap to enter a date.</w:t>
                </w:r>
              </w:sdtContent>
            </w:sdt>
          </w:p>
        </w:tc>
      </w:tr>
    </w:tbl>
    <w:p w14:paraId="628BC963" w14:textId="566215C8" w:rsidR="00C00839" w:rsidRDefault="00C00839" w:rsidP="00663511">
      <w:pPr>
        <w:jc w:val="both"/>
      </w:pPr>
    </w:p>
    <w:p w14:paraId="0BEA8F13" w14:textId="407F7138" w:rsidR="006A6F57" w:rsidRDefault="006A6F57" w:rsidP="00663511">
      <w:pPr>
        <w:jc w:val="both"/>
      </w:pPr>
    </w:p>
    <w:p w14:paraId="7427365A" w14:textId="388FC934" w:rsidR="006A6F57" w:rsidRDefault="006A6F57" w:rsidP="00663511">
      <w:pPr>
        <w:jc w:val="both"/>
      </w:pPr>
    </w:p>
    <w:p w14:paraId="4DCA4A2C" w14:textId="7F26939F" w:rsidR="006A6F57" w:rsidRDefault="003E62B3" w:rsidP="00663511">
      <w:pPr>
        <w:jc w:val="both"/>
      </w:pPr>
      <w:r>
        <w:rPr>
          <w:b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3457B6FF" wp14:editId="05FA42C3">
            <wp:simplePos x="914400" y="8039100"/>
            <wp:positionH relativeFrom="margin">
              <wp:align>center</wp:align>
            </wp:positionH>
            <wp:positionV relativeFrom="margin">
              <wp:align>bottom</wp:align>
            </wp:positionV>
            <wp:extent cx="3742690" cy="16002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021" cy="16004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6A6F57" w:rsidSect="00677901">
      <w:footerReference w:type="default" r:id="rId10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E41348" w14:textId="77777777" w:rsidR="00CF246E" w:rsidRDefault="00CF246E" w:rsidP="00CF246E">
      <w:r>
        <w:separator/>
      </w:r>
    </w:p>
  </w:endnote>
  <w:endnote w:type="continuationSeparator" w:id="0">
    <w:p w14:paraId="46756D0D" w14:textId="77777777" w:rsidR="00CF246E" w:rsidRDefault="00CF246E" w:rsidP="00CF24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Theme="majorHAnsi" w:hAnsiTheme="majorHAnsi" w:cstheme="majorHAnsi"/>
      </w:rPr>
      <w:id w:val="-1880463499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B1F1348" w14:textId="6A984636" w:rsidR="00CF246E" w:rsidRPr="00CF246E" w:rsidRDefault="00CF246E">
            <w:pPr>
              <w:pStyle w:val="Footer"/>
              <w:jc w:val="right"/>
              <w:rPr>
                <w:rFonts w:asciiTheme="majorHAnsi" w:hAnsiTheme="majorHAnsi" w:cstheme="majorHAnsi"/>
              </w:rPr>
            </w:pPr>
            <w:r w:rsidRPr="00CF246E">
              <w:rPr>
                <w:rFonts w:asciiTheme="majorHAnsi" w:hAnsiTheme="majorHAnsi" w:cstheme="majorHAnsi"/>
              </w:rPr>
              <w:t xml:space="preserve">Page 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begin"/>
            </w:r>
            <w:r w:rsidRPr="00CF246E">
              <w:rPr>
                <w:rFonts w:asciiTheme="majorHAnsi" w:hAnsiTheme="majorHAnsi" w:cstheme="majorHAnsi"/>
                <w:b/>
                <w:bCs/>
              </w:rPr>
              <w:instrText xml:space="preserve"> PAGE </w:instrTex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separate"/>
            </w:r>
            <w:r w:rsidRPr="00CF246E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end"/>
            </w:r>
            <w:r w:rsidRPr="00CF246E">
              <w:rPr>
                <w:rFonts w:asciiTheme="majorHAnsi" w:hAnsiTheme="majorHAnsi" w:cstheme="majorHAnsi"/>
              </w:rPr>
              <w:t xml:space="preserve"> of 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begin"/>
            </w:r>
            <w:r w:rsidRPr="00CF246E">
              <w:rPr>
                <w:rFonts w:asciiTheme="majorHAnsi" w:hAnsiTheme="majorHAnsi" w:cstheme="majorHAnsi"/>
                <w:b/>
                <w:bCs/>
              </w:rPr>
              <w:instrText xml:space="preserve"> NUMPAGES  </w:instrTex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separate"/>
            </w:r>
            <w:r w:rsidRPr="00CF246E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end"/>
            </w:r>
          </w:p>
        </w:sdtContent>
      </w:sdt>
    </w:sdtContent>
  </w:sdt>
  <w:p w14:paraId="68E74E74" w14:textId="77777777" w:rsidR="00CF246E" w:rsidRDefault="00CF2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E02F23" w14:textId="77777777" w:rsidR="00CF246E" w:rsidRDefault="00CF246E" w:rsidP="00CF246E">
      <w:r>
        <w:separator/>
      </w:r>
    </w:p>
  </w:footnote>
  <w:footnote w:type="continuationSeparator" w:id="0">
    <w:p w14:paraId="34AA9251" w14:textId="77777777" w:rsidR="00CF246E" w:rsidRDefault="00CF246E" w:rsidP="00CF24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D0681E"/>
    <w:multiLevelType w:val="hybridMultilevel"/>
    <w:tmpl w:val="7AD01B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ocumentProtection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MDQyMTSzMDM0MzNT0lEKTi0uzszPAykwNKsFAE0oChwtAAAA"/>
  </w:docVars>
  <w:rsids>
    <w:rsidRoot w:val="00C00839"/>
    <w:rsid w:val="00000311"/>
    <w:rsid w:val="00000958"/>
    <w:rsid w:val="0000133E"/>
    <w:rsid w:val="00004879"/>
    <w:rsid w:val="000048EF"/>
    <w:rsid w:val="00004A87"/>
    <w:rsid w:val="00005BAF"/>
    <w:rsid w:val="00007405"/>
    <w:rsid w:val="00010D2D"/>
    <w:rsid w:val="000141EA"/>
    <w:rsid w:val="00014557"/>
    <w:rsid w:val="00015084"/>
    <w:rsid w:val="00016930"/>
    <w:rsid w:val="0002182A"/>
    <w:rsid w:val="00021E2A"/>
    <w:rsid w:val="00023727"/>
    <w:rsid w:val="0002405E"/>
    <w:rsid w:val="0002467C"/>
    <w:rsid w:val="0002655B"/>
    <w:rsid w:val="00026EA8"/>
    <w:rsid w:val="00030697"/>
    <w:rsid w:val="00030C7E"/>
    <w:rsid w:val="000358F9"/>
    <w:rsid w:val="00035E7A"/>
    <w:rsid w:val="00037098"/>
    <w:rsid w:val="00040944"/>
    <w:rsid w:val="0004325A"/>
    <w:rsid w:val="00043B8F"/>
    <w:rsid w:val="0004442C"/>
    <w:rsid w:val="000445C7"/>
    <w:rsid w:val="00047669"/>
    <w:rsid w:val="000514C1"/>
    <w:rsid w:val="000526D3"/>
    <w:rsid w:val="00054FC3"/>
    <w:rsid w:val="00061D57"/>
    <w:rsid w:val="00062764"/>
    <w:rsid w:val="00064070"/>
    <w:rsid w:val="00066448"/>
    <w:rsid w:val="00067A97"/>
    <w:rsid w:val="0007040A"/>
    <w:rsid w:val="0007255E"/>
    <w:rsid w:val="00073111"/>
    <w:rsid w:val="00075313"/>
    <w:rsid w:val="00075946"/>
    <w:rsid w:val="00080E69"/>
    <w:rsid w:val="00084B80"/>
    <w:rsid w:val="00090966"/>
    <w:rsid w:val="000914C5"/>
    <w:rsid w:val="00091A14"/>
    <w:rsid w:val="000947F8"/>
    <w:rsid w:val="00096F00"/>
    <w:rsid w:val="0009726B"/>
    <w:rsid w:val="000A1859"/>
    <w:rsid w:val="000A5507"/>
    <w:rsid w:val="000B0E41"/>
    <w:rsid w:val="000B153D"/>
    <w:rsid w:val="000B49A1"/>
    <w:rsid w:val="000C1003"/>
    <w:rsid w:val="000C4BBE"/>
    <w:rsid w:val="000C5E39"/>
    <w:rsid w:val="000C6179"/>
    <w:rsid w:val="000C69B1"/>
    <w:rsid w:val="000D1762"/>
    <w:rsid w:val="000D4FF4"/>
    <w:rsid w:val="000E211C"/>
    <w:rsid w:val="000E2271"/>
    <w:rsid w:val="000E406A"/>
    <w:rsid w:val="000F0E0C"/>
    <w:rsid w:val="000F6D3F"/>
    <w:rsid w:val="000F74D2"/>
    <w:rsid w:val="00101D67"/>
    <w:rsid w:val="001020D5"/>
    <w:rsid w:val="0010670B"/>
    <w:rsid w:val="00113043"/>
    <w:rsid w:val="00113EB6"/>
    <w:rsid w:val="0011533B"/>
    <w:rsid w:val="001166A1"/>
    <w:rsid w:val="0011672B"/>
    <w:rsid w:val="00117393"/>
    <w:rsid w:val="00117C99"/>
    <w:rsid w:val="001230D8"/>
    <w:rsid w:val="00126F33"/>
    <w:rsid w:val="00127A83"/>
    <w:rsid w:val="00130ED6"/>
    <w:rsid w:val="00133A58"/>
    <w:rsid w:val="00133C2C"/>
    <w:rsid w:val="00133D1F"/>
    <w:rsid w:val="001354D0"/>
    <w:rsid w:val="00135884"/>
    <w:rsid w:val="00136940"/>
    <w:rsid w:val="00136E30"/>
    <w:rsid w:val="0014181D"/>
    <w:rsid w:val="0014217A"/>
    <w:rsid w:val="001444DA"/>
    <w:rsid w:val="00146340"/>
    <w:rsid w:val="00150E42"/>
    <w:rsid w:val="001514DB"/>
    <w:rsid w:val="001522CA"/>
    <w:rsid w:val="0015508F"/>
    <w:rsid w:val="00155387"/>
    <w:rsid w:val="0016553C"/>
    <w:rsid w:val="001664F5"/>
    <w:rsid w:val="0016650D"/>
    <w:rsid w:val="0016725F"/>
    <w:rsid w:val="00180869"/>
    <w:rsid w:val="0018172E"/>
    <w:rsid w:val="001825F4"/>
    <w:rsid w:val="0018687F"/>
    <w:rsid w:val="00187404"/>
    <w:rsid w:val="00191C30"/>
    <w:rsid w:val="001939B0"/>
    <w:rsid w:val="00196579"/>
    <w:rsid w:val="001A244F"/>
    <w:rsid w:val="001A2EEA"/>
    <w:rsid w:val="001A3A6F"/>
    <w:rsid w:val="001B4618"/>
    <w:rsid w:val="001B643E"/>
    <w:rsid w:val="001B7A5B"/>
    <w:rsid w:val="001B7E89"/>
    <w:rsid w:val="001C4525"/>
    <w:rsid w:val="001C463E"/>
    <w:rsid w:val="001C6E58"/>
    <w:rsid w:val="001D0B26"/>
    <w:rsid w:val="001D6A47"/>
    <w:rsid w:val="001E07BF"/>
    <w:rsid w:val="001E3BC6"/>
    <w:rsid w:val="001F436C"/>
    <w:rsid w:val="001F4F97"/>
    <w:rsid w:val="001F64F4"/>
    <w:rsid w:val="001F671A"/>
    <w:rsid w:val="001F6CD3"/>
    <w:rsid w:val="001F779A"/>
    <w:rsid w:val="00201CC7"/>
    <w:rsid w:val="00203A7F"/>
    <w:rsid w:val="0020442B"/>
    <w:rsid w:val="002066FF"/>
    <w:rsid w:val="002068F9"/>
    <w:rsid w:val="00210326"/>
    <w:rsid w:val="00211792"/>
    <w:rsid w:val="002139C9"/>
    <w:rsid w:val="00215A05"/>
    <w:rsid w:val="00217789"/>
    <w:rsid w:val="002229E8"/>
    <w:rsid w:val="002234D3"/>
    <w:rsid w:val="00224FA0"/>
    <w:rsid w:val="00225AE3"/>
    <w:rsid w:val="002326F4"/>
    <w:rsid w:val="00234F22"/>
    <w:rsid w:val="00237176"/>
    <w:rsid w:val="0024303C"/>
    <w:rsid w:val="00252D66"/>
    <w:rsid w:val="00254D65"/>
    <w:rsid w:val="00257AC5"/>
    <w:rsid w:val="002636F8"/>
    <w:rsid w:val="002657C2"/>
    <w:rsid w:val="00271405"/>
    <w:rsid w:val="002724E5"/>
    <w:rsid w:val="00273561"/>
    <w:rsid w:val="002812F0"/>
    <w:rsid w:val="00283048"/>
    <w:rsid w:val="00290FD2"/>
    <w:rsid w:val="00293FC4"/>
    <w:rsid w:val="002A2E35"/>
    <w:rsid w:val="002A52E5"/>
    <w:rsid w:val="002A74AC"/>
    <w:rsid w:val="002A7FE4"/>
    <w:rsid w:val="002B1988"/>
    <w:rsid w:val="002B502B"/>
    <w:rsid w:val="002B56DE"/>
    <w:rsid w:val="002C20D2"/>
    <w:rsid w:val="002C43B9"/>
    <w:rsid w:val="002C6C79"/>
    <w:rsid w:val="002C7183"/>
    <w:rsid w:val="002C7E2E"/>
    <w:rsid w:val="002D15F5"/>
    <w:rsid w:val="002D3B54"/>
    <w:rsid w:val="002D4A5B"/>
    <w:rsid w:val="002D52D9"/>
    <w:rsid w:val="002D6463"/>
    <w:rsid w:val="002D6B91"/>
    <w:rsid w:val="002D6E9F"/>
    <w:rsid w:val="002D7412"/>
    <w:rsid w:val="002E0B47"/>
    <w:rsid w:val="002E15BA"/>
    <w:rsid w:val="002E2565"/>
    <w:rsid w:val="002E75C7"/>
    <w:rsid w:val="002F0D76"/>
    <w:rsid w:val="002F7DDF"/>
    <w:rsid w:val="002F7F32"/>
    <w:rsid w:val="00300B71"/>
    <w:rsid w:val="00301F29"/>
    <w:rsid w:val="00303A2D"/>
    <w:rsid w:val="00304379"/>
    <w:rsid w:val="003104C9"/>
    <w:rsid w:val="00310E19"/>
    <w:rsid w:val="003140C6"/>
    <w:rsid w:val="00325FA3"/>
    <w:rsid w:val="0032627D"/>
    <w:rsid w:val="003309AE"/>
    <w:rsid w:val="003313BA"/>
    <w:rsid w:val="00335417"/>
    <w:rsid w:val="003355A6"/>
    <w:rsid w:val="00335E23"/>
    <w:rsid w:val="00342645"/>
    <w:rsid w:val="0034268E"/>
    <w:rsid w:val="00344FA4"/>
    <w:rsid w:val="00345BB5"/>
    <w:rsid w:val="003467C1"/>
    <w:rsid w:val="00347B42"/>
    <w:rsid w:val="00350AA1"/>
    <w:rsid w:val="00352488"/>
    <w:rsid w:val="00354494"/>
    <w:rsid w:val="00354B59"/>
    <w:rsid w:val="003558F9"/>
    <w:rsid w:val="0035697C"/>
    <w:rsid w:val="00360F38"/>
    <w:rsid w:val="003625A5"/>
    <w:rsid w:val="00364363"/>
    <w:rsid w:val="003755AC"/>
    <w:rsid w:val="003758BF"/>
    <w:rsid w:val="003759F9"/>
    <w:rsid w:val="00376321"/>
    <w:rsid w:val="00381B9F"/>
    <w:rsid w:val="00382EDE"/>
    <w:rsid w:val="003852FE"/>
    <w:rsid w:val="0038596E"/>
    <w:rsid w:val="003861E7"/>
    <w:rsid w:val="003867D1"/>
    <w:rsid w:val="0039381D"/>
    <w:rsid w:val="00395066"/>
    <w:rsid w:val="003A090A"/>
    <w:rsid w:val="003A4C16"/>
    <w:rsid w:val="003A56A2"/>
    <w:rsid w:val="003A6102"/>
    <w:rsid w:val="003B3293"/>
    <w:rsid w:val="003B5A83"/>
    <w:rsid w:val="003B71A4"/>
    <w:rsid w:val="003C0035"/>
    <w:rsid w:val="003C0669"/>
    <w:rsid w:val="003C1F82"/>
    <w:rsid w:val="003C28C6"/>
    <w:rsid w:val="003C3DBE"/>
    <w:rsid w:val="003C4C46"/>
    <w:rsid w:val="003C6386"/>
    <w:rsid w:val="003D4E04"/>
    <w:rsid w:val="003D5E1D"/>
    <w:rsid w:val="003D7A61"/>
    <w:rsid w:val="003E5DA1"/>
    <w:rsid w:val="003E62B3"/>
    <w:rsid w:val="003E6B54"/>
    <w:rsid w:val="003E6EF6"/>
    <w:rsid w:val="003E6F49"/>
    <w:rsid w:val="003F2AF5"/>
    <w:rsid w:val="003F7846"/>
    <w:rsid w:val="00400195"/>
    <w:rsid w:val="00400F08"/>
    <w:rsid w:val="00402EBD"/>
    <w:rsid w:val="00403710"/>
    <w:rsid w:val="00403B69"/>
    <w:rsid w:val="0040512E"/>
    <w:rsid w:val="00405D9B"/>
    <w:rsid w:val="00407185"/>
    <w:rsid w:val="004110E3"/>
    <w:rsid w:val="00413345"/>
    <w:rsid w:val="004139D3"/>
    <w:rsid w:val="00414EB8"/>
    <w:rsid w:val="0041553A"/>
    <w:rsid w:val="00417A4D"/>
    <w:rsid w:val="00423BA0"/>
    <w:rsid w:val="00424724"/>
    <w:rsid w:val="00424D7D"/>
    <w:rsid w:val="00425C07"/>
    <w:rsid w:val="00426BA0"/>
    <w:rsid w:val="00435D3D"/>
    <w:rsid w:val="00437EB0"/>
    <w:rsid w:val="00440BC1"/>
    <w:rsid w:val="00441641"/>
    <w:rsid w:val="00446477"/>
    <w:rsid w:val="00450939"/>
    <w:rsid w:val="004519F3"/>
    <w:rsid w:val="00455F6F"/>
    <w:rsid w:val="00456F3C"/>
    <w:rsid w:val="0046488A"/>
    <w:rsid w:val="00465B24"/>
    <w:rsid w:val="00466497"/>
    <w:rsid w:val="004705D4"/>
    <w:rsid w:val="0047071B"/>
    <w:rsid w:val="0047171F"/>
    <w:rsid w:val="00476BFC"/>
    <w:rsid w:val="004776CE"/>
    <w:rsid w:val="00482461"/>
    <w:rsid w:val="004829CD"/>
    <w:rsid w:val="00484739"/>
    <w:rsid w:val="004863EE"/>
    <w:rsid w:val="004865EE"/>
    <w:rsid w:val="00495645"/>
    <w:rsid w:val="004A0C14"/>
    <w:rsid w:val="004A132E"/>
    <w:rsid w:val="004A18DC"/>
    <w:rsid w:val="004A3540"/>
    <w:rsid w:val="004A4F9C"/>
    <w:rsid w:val="004A56CB"/>
    <w:rsid w:val="004B09BA"/>
    <w:rsid w:val="004B3456"/>
    <w:rsid w:val="004B379E"/>
    <w:rsid w:val="004B4C34"/>
    <w:rsid w:val="004B63F7"/>
    <w:rsid w:val="004C2F77"/>
    <w:rsid w:val="004C3254"/>
    <w:rsid w:val="004D1769"/>
    <w:rsid w:val="004D2CA7"/>
    <w:rsid w:val="004D770E"/>
    <w:rsid w:val="004D7DBB"/>
    <w:rsid w:val="004F1CC4"/>
    <w:rsid w:val="004F54DA"/>
    <w:rsid w:val="004F7CFB"/>
    <w:rsid w:val="0050295C"/>
    <w:rsid w:val="00502B9E"/>
    <w:rsid w:val="00504542"/>
    <w:rsid w:val="0050593E"/>
    <w:rsid w:val="00511E4D"/>
    <w:rsid w:val="005139DB"/>
    <w:rsid w:val="00513EF4"/>
    <w:rsid w:val="0052182B"/>
    <w:rsid w:val="0052578D"/>
    <w:rsid w:val="0052636C"/>
    <w:rsid w:val="00527577"/>
    <w:rsid w:val="00530396"/>
    <w:rsid w:val="005320AF"/>
    <w:rsid w:val="005329F3"/>
    <w:rsid w:val="005356D4"/>
    <w:rsid w:val="0054560A"/>
    <w:rsid w:val="0054697C"/>
    <w:rsid w:val="00546E5E"/>
    <w:rsid w:val="005502B2"/>
    <w:rsid w:val="00550D30"/>
    <w:rsid w:val="00553A80"/>
    <w:rsid w:val="00554804"/>
    <w:rsid w:val="00555462"/>
    <w:rsid w:val="0055559C"/>
    <w:rsid w:val="0055672B"/>
    <w:rsid w:val="005571E4"/>
    <w:rsid w:val="005722C9"/>
    <w:rsid w:val="00573242"/>
    <w:rsid w:val="00573D3B"/>
    <w:rsid w:val="00575A96"/>
    <w:rsid w:val="00577B95"/>
    <w:rsid w:val="00577D57"/>
    <w:rsid w:val="00583CC4"/>
    <w:rsid w:val="00583CD4"/>
    <w:rsid w:val="005843FD"/>
    <w:rsid w:val="00585DE4"/>
    <w:rsid w:val="00595657"/>
    <w:rsid w:val="0059566B"/>
    <w:rsid w:val="00596942"/>
    <w:rsid w:val="00597521"/>
    <w:rsid w:val="005A040D"/>
    <w:rsid w:val="005A24F4"/>
    <w:rsid w:val="005A254B"/>
    <w:rsid w:val="005A2AE7"/>
    <w:rsid w:val="005A303C"/>
    <w:rsid w:val="005B102F"/>
    <w:rsid w:val="005B3AF6"/>
    <w:rsid w:val="005B7739"/>
    <w:rsid w:val="005D082E"/>
    <w:rsid w:val="005D44BC"/>
    <w:rsid w:val="005D6629"/>
    <w:rsid w:val="005D6B17"/>
    <w:rsid w:val="005E1B2B"/>
    <w:rsid w:val="005E6558"/>
    <w:rsid w:val="005F0782"/>
    <w:rsid w:val="005F7AC1"/>
    <w:rsid w:val="005F7FDC"/>
    <w:rsid w:val="0060232F"/>
    <w:rsid w:val="00603115"/>
    <w:rsid w:val="00603D24"/>
    <w:rsid w:val="006055DA"/>
    <w:rsid w:val="00605D89"/>
    <w:rsid w:val="00605EBB"/>
    <w:rsid w:val="0061147F"/>
    <w:rsid w:val="006121B2"/>
    <w:rsid w:val="00614365"/>
    <w:rsid w:val="00614548"/>
    <w:rsid w:val="006161C0"/>
    <w:rsid w:val="00616ED1"/>
    <w:rsid w:val="006171A1"/>
    <w:rsid w:val="006178DC"/>
    <w:rsid w:val="00620F16"/>
    <w:rsid w:val="00621F50"/>
    <w:rsid w:val="00632FE2"/>
    <w:rsid w:val="00634181"/>
    <w:rsid w:val="00634D43"/>
    <w:rsid w:val="006364AE"/>
    <w:rsid w:val="006418CB"/>
    <w:rsid w:val="00652C2E"/>
    <w:rsid w:val="0065436E"/>
    <w:rsid w:val="0065588B"/>
    <w:rsid w:val="00655C89"/>
    <w:rsid w:val="00657FF5"/>
    <w:rsid w:val="00660D33"/>
    <w:rsid w:val="006619F9"/>
    <w:rsid w:val="0066348F"/>
    <w:rsid w:val="00663511"/>
    <w:rsid w:val="006642DF"/>
    <w:rsid w:val="00665367"/>
    <w:rsid w:val="00667074"/>
    <w:rsid w:val="006672E6"/>
    <w:rsid w:val="00667542"/>
    <w:rsid w:val="00670732"/>
    <w:rsid w:val="006713E1"/>
    <w:rsid w:val="006733CF"/>
    <w:rsid w:val="00674F74"/>
    <w:rsid w:val="00676226"/>
    <w:rsid w:val="00677901"/>
    <w:rsid w:val="00677E2C"/>
    <w:rsid w:val="0068535C"/>
    <w:rsid w:val="006903F1"/>
    <w:rsid w:val="006913DA"/>
    <w:rsid w:val="00693D39"/>
    <w:rsid w:val="006940F5"/>
    <w:rsid w:val="00696B2F"/>
    <w:rsid w:val="006A0255"/>
    <w:rsid w:val="006A10DA"/>
    <w:rsid w:val="006A1551"/>
    <w:rsid w:val="006A26CE"/>
    <w:rsid w:val="006A6BD4"/>
    <w:rsid w:val="006A6F57"/>
    <w:rsid w:val="006A784B"/>
    <w:rsid w:val="006B0A55"/>
    <w:rsid w:val="006B0ADA"/>
    <w:rsid w:val="006B1B48"/>
    <w:rsid w:val="006B2507"/>
    <w:rsid w:val="006B2764"/>
    <w:rsid w:val="006C3764"/>
    <w:rsid w:val="006C4022"/>
    <w:rsid w:val="006C5DF7"/>
    <w:rsid w:val="006C70AE"/>
    <w:rsid w:val="006D1633"/>
    <w:rsid w:val="006D1F0D"/>
    <w:rsid w:val="006D58C1"/>
    <w:rsid w:val="006E37B2"/>
    <w:rsid w:val="006E5718"/>
    <w:rsid w:val="006E5BCD"/>
    <w:rsid w:val="006E6142"/>
    <w:rsid w:val="006F1F32"/>
    <w:rsid w:val="006F2D4E"/>
    <w:rsid w:val="006F343E"/>
    <w:rsid w:val="006F6E77"/>
    <w:rsid w:val="006F7446"/>
    <w:rsid w:val="007006B9"/>
    <w:rsid w:val="007042DF"/>
    <w:rsid w:val="007054B9"/>
    <w:rsid w:val="00706030"/>
    <w:rsid w:val="00706C3B"/>
    <w:rsid w:val="00706FF9"/>
    <w:rsid w:val="00712A57"/>
    <w:rsid w:val="00716587"/>
    <w:rsid w:val="007166D9"/>
    <w:rsid w:val="00717BE3"/>
    <w:rsid w:val="00721022"/>
    <w:rsid w:val="00723B35"/>
    <w:rsid w:val="00723F04"/>
    <w:rsid w:val="00724FD2"/>
    <w:rsid w:val="00726F81"/>
    <w:rsid w:val="00731AEB"/>
    <w:rsid w:val="0073437D"/>
    <w:rsid w:val="00736B83"/>
    <w:rsid w:val="00736C34"/>
    <w:rsid w:val="00737B5B"/>
    <w:rsid w:val="00742DE1"/>
    <w:rsid w:val="007433E4"/>
    <w:rsid w:val="007447A4"/>
    <w:rsid w:val="007450B8"/>
    <w:rsid w:val="0074520F"/>
    <w:rsid w:val="00746392"/>
    <w:rsid w:val="007500E4"/>
    <w:rsid w:val="00750D12"/>
    <w:rsid w:val="00752BF5"/>
    <w:rsid w:val="00755283"/>
    <w:rsid w:val="00761CF9"/>
    <w:rsid w:val="00762018"/>
    <w:rsid w:val="0076428A"/>
    <w:rsid w:val="00767195"/>
    <w:rsid w:val="0077012A"/>
    <w:rsid w:val="00770A64"/>
    <w:rsid w:val="0077154A"/>
    <w:rsid w:val="00773C6D"/>
    <w:rsid w:val="007751F8"/>
    <w:rsid w:val="00775387"/>
    <w:rsid w:val="00781225"/>
    <w:rsid w:val="007816D7"/>
    <w:rsid w:val="007828F8"/>
    <w:rsid w:val="00783A27"/>
    <w:rsid w:val="0078415E"/>
    <w:rsid w:val="00786273"/>
    <w:rsid w:val="00787EBD"/>
    <w:rsid w:val="0079773F"/>
    <w:rsid w:val="007A062D"/>
    <w:rsid w:val="007A1273"/>
    <w:rsid w:val="007A20D1"/>
    <w:rsid w:val="007A21D6"/>
    <w:rsid w:val="007A3D55"/>
    <w:rsid w:val="007A5541"/>
    <w:rsid w:val="007A66BC"/>
    <w:rsid w:val="007A76D5"/>
    <w:rsid w:val="007B051D"/>
    <w:rsid w:val="007B15D7"/>
    <w:rsid w:val="007B1B00"/>
    <w:rsid w:val="007B1DAB"/>
    <w:rsid w:val="007B5508"/>
    <w:rsid w:val="007B5E35"/>
    <w:rsid w:val="007B6414"/>
    <w:rsid w:val="007B697E"/>
    <w:rsid w:val="007C1FFA"/>
    <w:rsid w:val="007C4A2A"/>
    <w:rsid w:val="007C4E6B"/>
    <w:rsid w:val="007C598D"/>
    <w:rsid w:val="007D48B5"/>
    <w:rsid w:val="007D6180"/>
    <w:rsid w:val="007D736C"/>
    <w:rsid w:val="007E0DC0"/>
    <w:rsid w:val="007E1B25"/>
    <w:rsid w:val="007E1FED"/>
    <w:rsid w:val="007E3322"/>
    <w:rsid w:val="007E5D2D"/>
    <w:rsid w:val="007F23D5"/>
    <w:rsid w:val="007F29B3"/>
    <w:rsid w:val="007F398B"/>
    <w:rsid w:val="00800CA0"/>
    <w:rsid w:val="00801664"/>
    <w:rsid w:val="00801A28"/>
    <w:rsid w:val="0080219F"/>
    <w:rsid w:val="00803E0E"/>
    <w:rsid w:val="00804755"/>
    <w:rsid w:val="00806E28"/>
    <w:rsid w:val="00811A6A"/>
    <w:rsid w:val="008124FD"/>
    <w:rsid w:val="00812717"/>
    <w:rsid w:val="00815838"/>
    <w:rsid w:val="008174B0"/>
    <w:rsid w:val="008174EF"/>
    <w:rsid w:val="00820DDA"/>
    <w:rsid w:val="0082273F"/>
    <w:rsid w:val="008259AC"/>
    <w:rsid w:val="008348E6"/>
    <w:rsid w:val="0083636B"/>
    <w:rsid w:val="00837262"/>
    <w:rsid w:val="00852119"/>
    <w:rsid w:val="008528B1"/>
    <w:rsid w:val="008540EA"/>
    <w:rsid w:val="00854801"/>
    <w:rsid w:val="00864538"/>
    <w:rsid w:val="00871F0D"/>
    <w:rsid w:val="0087331E"/>
    <w:rsid w:val="00873DBC"/>
    <w:rsid w:val="0087784E"/>
    <w:rsid w:val="00881282"/>
    <w:rsid w:val="0088508F"/>
    <w:rsid w:val="00886C41"/>
    <w:rsid w:val="00886CD4"/>
    <w:rsid w:val="008872D5"/>
    <w:rsid w:val="0088779A"/>
    <w:rsid w:val="008878CB"/>
    <w:rsid w:val="008900A6"/>
    <w:rsid w:val="008904C5"/>
    <w:rsid w:val="008908A5"/>
    <w:rsid w:val="0089112F"/>
    <w:rsid w:val="008A0CFE"/>
    <w:rsid w:val="008A2587"/>
    <w:rsid w:val="008A5FB6"/>
    <w:rsid w:val="008A6747"/>
    <w:rsid w:val="008A6837"/>
    <w:rsid w:val="008A6E2D"/>
    <w:rsid w:val="008C2AEC"/>
    <w:rsid w:val="008C301B"/>
    <w:rsid w:val="008C35D2"/>
    <w:rsid w:val="008C58B9"/>
    <w:rsid w:val="008D2EE3"/>
    <w:rsid w:val="008D48BF"/>
    <w:rsid w:val="008D5B67"/>
    <w:rsid w:val="008D6ED0"/>
    <w:rsid w:val="008D7EBF"/>
    <w:rsid w:val="008E22F1"/>
    <w:rsid w:val="008E2E96"/>
    <w:rsid w:val="008E3858"/>
    <w:rsid w:val="008E5F0B"/>
    <w:rsid w:val="008F4179"/>
    <w:rsid w:val="008F450B"/>
    <w:rsid w:val="008F5A54"/>
    <w:rsid w:val="008F614C"/>
    <w:rsid w:val="008F6FA8"/>
    <w:rsid w:val="00901536"/>
    <w:rsid w:val="00904FA3"/>
    <w:rsid w:val="0091037D"/>
    <w:rsid w:val="00911A58"/>
    <w:rsid w:val="009126A1"/>
    <w:rsid w:val="009129BB"/>
    <w:rsid w:val="00913B4A"/>
    <w:rsid w:val="00913E3D"/>
    <w:rsid w:val="00915523"/>
    <w:rsid w:val="0091643B"/>
    <w:rsid w:val="00920B4B"/>
    <w:rsid w:val="00922199"/>
    <w:rsid w:val="009240EB"/>
    <w:rsid w:val="00924781"/>
    <w:rsid w:val="00925265"/>
    <w:rsid w:val="0092591A"/>
    <w:rsid w:val="00925A9E"/>
    <w:rsid w:val="009378D1"/>
    <w:rsid w:val="00940A07"/>
    <w:rsid w:val="009501CD"/>
    <w:rsid w:val="00953963"/>
    <w:rsid w:val="0095520E"/>
    <w:rsid w:val="00955540"/>
    <w:rsid w:val="00955783"/>
    <w:rsid w:val="0095736B"/>
    <w:rsid w:val="009607A9"/>
    <w:rsid w:val="00963A52"/>
    <w:rsid w:val="00963D17"/>
    <w:rsid w:val="009717C3"/>
    <w:rsid w:val="0097204C"/>
    <w:rsid w:val="0097204E"/>
    <w:rsid w:val="00972D6E"/>
    <w:rsid w:val="00983343"/>
    <w:rsid w:val="00983CE6"/>
    <w:rsid w:val="00987157"/>
    <w:rsid w:val="00990EF6"/>
    <w:rsid w:val="00996245"/>
    <w:rsid w:val="009A0483"/>
    <w:rsid w:val="009A4BA1"/>
    <w:rsid w:val="009A7EA5"/>
    <w:rsid w:val="009B0D89"/>
    <w:rsid w:val="009B24C9"/>
    <w:rsid w:val="009B3B0D"/>
    <w:rsid w:val="009B52DA"/>
    <w:rsid w:val="009B5B26"/>
    <w:rsid w:val="009B7CE5"/>
    <w:rsid w:val="009C16C2"/>
    <w:rsid w:val="009C4C65"/>
    <w:rsid w:val="009C5F62"/>
    <w:rsid w:val="009C704C"/>
    <w:rsid w:val="009D0670"/>
    <w:rsid w:val="009D26A3"/>
    <w:rsid w:val="009D44F4"/>
    <w:rsid w:val="009D73F0"/>
    <w:rsid w:val="009E4763"/>
    <w:rsid w:val="009E4D5C"/>
    <w:rsid w:val="009E5678"/>
    <w:rsid w:val="00A02E33"/>
    <w:rsid w:val="00A051F2"/>
    <w:rsid w:val="00A10CC6"/>
    <w:rsid w:val="00A10DCF"/>
    <w:rsid w:val="00A11D5C"/>
    <w:rsid w:val="00A15683"/>
    <w:rsid w:val="00A161AC"/>
    <w:rsid w:val="00A243D2"/>
    <w:rsid w:val="00A25F20"/>
    <w:rsid w:val="00A305C9"/>
    <w:rsid w:val="00A37D80"/>
    <w:rsid w:val="00A41AB4"/>
    <w:rsid w:val="00A446CA"/>
    <w:rsid w:val="00A475E9"/>
    <w:rsid w:val="00A50416"/>
    <w:rsid w:val="00A51C20"/>
    <w:rsid w:val="00A53320"/>
    <w:rsid w:val="00A54351"/>
    <w:rsid w:val="00A5435B"/>
    <w:rsid w:val="00A56E03"/>
    <w:rsid w:val="00A6330D"/>
    <w:rsid w:val="00A65B83"/>
    <w:rsid w:val="00A65C36"/>
    <w:rsid w:val="00A6668B"/>
    <w:rsid w:val="00A70E58"/>
    <w:rsid w:val="00A73FAE"/>
    <w:rsid w:val="00A802F6"/>
    <w:rsid w:val="00A803AD"/>
    <w:rsid w:val="00A85557"/>
    <w:rsid w:val="00A923FB"/>
    <w:rsid w:val="00A92864"/>
    <w:rsid w:val="00A92BA1"/>
    <w:rsid w:val="00A92DBB"/>
    <w:rsid w:val="00A946B1"/>
    <w:rsid w:val="00A96B27"/>
    <w:rsid w:val="00AA2AFD"/>
    <w:rsid w:val="00AA3303"/>
    <w:rsid w:val="00AB00AF"/>
    <w:rsid w:val="00AB03C9"/>
    <w:rsid w:val="00AB087B"/>
    <w:rsid w:val="00AB0F5E"/>
    <w:rsid w:val="00AB19F5"/>
    <w:rsid w:val="00AB3AF6"/>
    <w:rsid w:val="00AB43C3"/>
    <w:rsid w:val="00AC4CC8"/>
    <w:rsid w:val="00AC56B4"/>
    <w:rsid w:val="00AC585B"/>
    <w:rsid w:val="00AD11BF"/>
    <w:rsid w:val="00AD207E"/>
    <w:rsid w:val="00AD36F0"/>
    <w:rsid w:val="00AD3D6D"/>
    <w:rsid w:val="00AD62C5"/>
    <w:rsid w:val="00AE1964"/>
    <w:rsid w:val="00AE5F0D"/>
    <w:rsid w:val="00AE6C7D"/>
    <w:rsid w:val="00AF5404"/>
    <w:rsid w:val="00B00502"/>
    <w:rsid w:val="00B01DEC"/>
    <w:rsid w:val="00B028E1"/>
    <w:rsid w:val="00B0414C"/>
    <w:rsid w:val="00B054DB"/>
    <w:rsid w:val="00B1184F"/>
    <w:rsid w:val="00B1244D"/>
    <w:rsid w:val="00B13295"/>
    <w:rsid w:val="00B16896"/>
    <w:rsid w:val="00B16A08"/>
    <w:rsid w:val="00B2078D"/>
    <w:rsid w:val="00B22593"/>
    <w:rsid w:val="00B23341"/>
    <w:rsid w:val="00B24F0E"/>
    <w:rsid w:val="00B25DC1"/>
    <w:rsid w:val="00B26521"/>
    <w:rsid w:val="00B30E35"/>
    <w:rsid w:val="00B31711"/>
    <w:rsid w:val="00B35F8E"/>
    <w:rsid w:val="00B378A0"/>
    <w:rsid w:val="00B40D62"/>
    <w:rsid w:val="00B41A5D"/>
    <w:rsid w:val="00B4472C"/>
    <w:rsid w:val="00B447FC"/>
    <w:rsid w:val="00B54CB3"/>
    <w:rsid w:val="00B552B1"/>
    <w:rsid w:val="00B55811"/>
    <w:rsid w:val="00B616A3"/>
    <w:rsid w:val="00B6347D"/>
    <w:rsid w:val="00B65228"/>
    <w:rsid w:val="00B658E4"/>
    <w:rsid w:val="00B65D12"/>
    <w:rsid w:val="00B708B5"/>
    <w:rsid w:val="00B721DF"/>
    <w:rsid w:val="00B72714"/>
    <w:rsid w:val="00B7275E"/>
    <w:rsid w:val="00B729F4"/>
    <w:rsid w:val="00B73222"/>
    <w:rsid w:val="00B74DA0"/>
    <w:rsid w:val="00B75E57"/>
    <w:rsid w:val="00B76C27"/>
    <w:rsid w:val="00B77892"/>
    <w:rsid w:val="00B83123"/>
    <w:rsid w:val="00B83EE6"/>
    <w:rsid w:val="00B90D0B"/>
    <w:rsid w:val="00B93FF4"/>
    <w:rsid w:val="00B979B5"/>
    <w:rsid w:val="00BA004C"/>
    <w:rsid w:val="00BA0B45"/>
    <w:rsid w:val="00BA0F73"/>
    <w:rsid w:val="00BA5ADD"/>
    <w:rsid w:val="00BB00B0"/>
    <w:rsid w:val="00BB0FB2"/>
    <w:rsid w:val="00BB544C"/>
    <w:rsid w:val="00BB7FCF"/>
    <w:rsid w:val="00BC1848"/>
    <w:rsid w:val="00BC3CC1"/>
    <w:rsid w:val="00BC5B58"/>
    <w:rsid w:val="00BC778F"/>
    <w:rsid w:val="00BD31DE"/>
    <w:rsid w:val="00BD3636"/>
    <w:rsid w:val="00BD414E"/>
    <w:rsid w:val="00BD6841"/>
    <w:rsid w:val="00BD709F"/>
    <w:rsid w:val="00BD7AF0"/>
    <w:rsid w:val="00BE66A2"/>
    <w:rsid w:val="00BE6AD5"/>
    <w:rsid w:val="00BF2616"/>
    <w:rsid w:val="00BF319D"/>
    <w:rsid w:val="00BF4A96"/>
    <w:rsid w:val="00BF64FD"/>
    <w:rsid w:val="00C00839"/>
    <w:rsid w:val="00C00CE2"/>
    <w:rsid w:val="00C022AB"/>
    <w:rsid w:val="00C02573"/>
    <w:rsid w:val="00C039F1"/>
    <w:rsid w:val="00C057AD"/>
    <w:rsid w:val="00C13AC3"/>
    <w:rsid w:val="00C13EAE"/>
    <w:rsid w:val="00C1407E"/>
    <w:rsid w:val="00C14B87"/>
    <w:rsid w:val="00C2039D"/>
    <w:rsid w:val="00C22597"/>
    <w:rsid w:val="00C2260E"/>
    <w:rsid w:val="00C22645"/>
    <w:rsid w:val="00C23192"/>
    <w:rsid w:val="00C23337"/>
    <w:rsid w:val="00C2598D"/>
    <w:rsid w:val="00C324AB"/>
    <w:rsid w:val="00C34E46"/>
    <w:rsid w:val="00C41FB8"/>
    <w:rsid w:val="00C4444C"/>
    <w:rsid w:val="00C471AC"/>
    <w:rsid w:val="00C50352"/>
    <w:rsid w:val="00C52391"/>
    <w:rsid w:val="00C5260E"/>
    <w:rsid w:val="00C52669"/>
    <w:rsid w:val="00C53A34"/>
    <w:rsid w:val="00C53F88"/>
    <w:rsid w:val="00C54429"/>
    <w:rsid w:val="00C55575"/>
    <w:rsid w:val="00C56425"/>
    <w:rsid w:val="00C56AD4"/>
    <w:rsid w:val="00C56BBF"/>
    <w:rsid w:val="00C56C39"/>
    <w:rsid w:val="00C64A8A"/>
    <w:rsid w:val="00C64D15"/>
    <w:rsid w:val="00C6776B"/>
    <w:rsid w:val="00C67774"/>
    <w:rsid w:val="00C71373"/>
    <w:rsid w:val="00C73CD7"/>
    <w:rsid w:val="00C74DAF"/>
    <w:rsid w:val="00C75574"/>
    <w:rsid w:val="00C75BB1"/>
    <w:rsid w:val="00C76313"/>
    <w:rsid w:val="00C76AAB"/>
    <w:rsid w:val="00C81432"/>
    <w:rsid w:val="00C8209E"/>
    <w:rsid w:val="00C82893"/>
    <w:rsid w:val="00C82E8A"/>
    <w:rsid w:val="00C84769"/>
    <w:rsid w:val="00C87E10"/>
    <w:rsid w:val="00C9086D"/>
    <w:rsid w:val="00C910B6"/>
    <w:rsid w:val="00C91D81"/>
    <w:rsid w:val="00C92543"/>
    <w:rsid w:val="00C940B5"/>
    <w:rsid w:val="00C947DC"/>
    <w:rsid w:val="00C974AA"/>
    <w:rsid w:val="00CA421F"/>
    <w:rsid w:val="00CA4C7F"/>
    <w:rsid w:val="00CB0D01"/>
    <w:rsid w:val="00CB34E6"/>
    <w:rsid w:val="00CC04A5"/>
    <w:rsid w:val="00CC0AF4"/>
    <w:rsid w:val="00CC0DFB"/>
    <w:rsid w:val="00CC371B"/>
    <w:rsid w:val="00CC3AE2"/>
    <w:rsid w:val="00CC6630"/>
    <w:rsid w:val="00CC6BF7"/>
    <w:rsid w:val="00CC7FE5"/>
    <w:rsid w:val="00CD1BE0"/>
    <w:rsid w:val="00CD38D6"/>
    <w:rsid w:val="00CD7F8F"/>
    <w:rsid w:val="00CF0D85"/>
    <w:rsid w:val="00CF246E"/>
    <w:rsid w:val="00CF3C5C"/>
    <w:rsid w:val="00CF52AA"/>
    <w:rsid w:val="00CF64AA"/>
    <w:rsid w:val="00D01ECB"/>
    <w:rsid w:val="00D12D9B"/>
    <w:rsid w:val="00D12FEA"/>
    <w:rsid w:val="00D149BD"/>
    <w:rsid w:val="00D14CC7"/>
    <w:rsid w:val="00D20648"/>
    <w:rsid w:val="00D217E3"/>
    <w:rsid w:val="00D227A4"/>
    <w:rsid w:val="00D24D8C"/>
    <w:rsid w:val="00D24E11"/>
    <w:rsid w:val="00D25FBC"/>
    <w:rsid w:val="00D30B43"/>
    <w:rsid w:val="00D3132D"/>
    <w:rsid w:val="00D320F0"/>
    <w:rsid w:val="00D3447E"/>
    <w:rsid w:val="00D34FA5"/>
    <w:rsid w:val="00D36700"/>
    <w:rsid w:val="00D40A6A"/>
    <w:rsid w:val="00D40CCD"/>
    <w:rsid w:val="00D41119"/>
    <w:rsid w:val="00D412AA"/>
    <w:rsid w:val="00D4280A"/>
    <w:rsid w:val="00D46D0E"/>
    <w:rsid w:val="00D47BF9"/>
    <w:rsid w:val="00D5153F"/>
    <w:rsid w:val="00D51600"/>
    <w:rsid w:val="00D51D8E"/>
    <w:rsid w:val="00D51DCD"/>
    <w:rsid w:val="00D61BE7"/>
    <w:rsid w:val="00D61D64"/>
    <w:rsid w:val="00D6582A"/>
    <w:rsid w:val="00D6598A"/>
    <w:rsid w:val="00D6723A"/>
    <w:rsid w:val="00D711C2"/>
    <w:rsid w:val="00D73B32"/>
    <w:rsid w:val="00D74C38"/>
    <w:rsid w:val="00D75BC9"/>
    <w:rsid w:val="00D76693"/>
    <w:rsid w:val="00D779C8"/>
    <w:rsid w:val="00D871D9"/>
    <w:rsid w:val="00D87995"/>
    <w:rsid w:val="00D90662"/>
    <w:rsid w:val="00D90D8F"/>
    <w:rsid w:val="00D90F48"/>
    <w:rsid w:val="00D95097"/>
    <w:rsid w:val="00D95A03"/>
    <w:rsid w:val="00D96625"/>
    <w:rsid w:val="00DA1494"/>
    <w:rsid w:val="00DA297C"/>
    <w:rsid w:val="00DA30DA"/>
    <w:rsid w:val="00DA527F"/>
    <w:rsid w:val="00DA7F45"/>
    <w:rsid w:val="00DB6A2C"/>
    <w:rsid w:val="00DC0D7F"/>
    <w:rsid w:val="00DC1B0C"/>
    <w:rsid w:val="00DC341C"/>
    <w:rsid w:val="00DC5B3A"/>
    <w:rsid w:val="00DD04B5"/>
    <w:rsid w:val="00DD12C6"/>
    <w:rsid w:val="00DD191F"/>
    <w:rsid w:val="00DD2688"/>
    <w:rsid w:val="00DD5FF7"/>
    <w:rsid w:val="00DE157C"/>
    <w:rsid w:val="00DE2BC9"/>
    <w:rsid w:val="00DE5E1B"/>
    <w:rsid w:val="00DF03D3"/>
    <w:rsid w:val="00DF118D"/>
    <w:rsid w:val="00DF1C56"/>
    <w:rsid w:val="00DF3100"/>
    <w:rsid w:val="00DF31CA"/>
    <w:rsid w:val="00DF3D67"/>
    <w:rsid w:val="00DF57E6"/>
    <w:rsid w:val="00DF7733"/>
    <w:rsid w:val="00DF798E"/>
    <w:rsid w:val="00E0072A"/>
    <w:rsid w:val="00E0202A"/>
    <w:rsid w:val="00E069B2"/>
    <w:rsid w:val="00E1337E"/>
    <w:rsid w:val="00E134F1"/>
    <w:rsid w:val="00E1663F"/>
    <w:rsid w:val="00E16970"/>
    <w:rsid w:val="00E200AB"/>
    <w:rsid w:val="00E20D19"/>
    <w:rsid w:val="00E21394"/>
    <w:rsid w:val="00E253BD"/>
    <w:rsid w:val="00E2590E"/>
    <w:rsid w:val="00E265A2"/>
    <w:rsid w:val="00E31D58"/>
    <w:rsid w:val="00E326EF"/>
    <w:rsid w:val="00E362D7"/>
    <w:rsid w:val="00E363FC"/>
    <w:rsid w:val="00E37933"/>
    <w:rsid w:val="00E44D93"/>
    <w:rsid w:val="00E451EB"/>
    <w:rsid w:val="00E45BB8"/>
    <w:rsid w:val="00E50B41"/>
    <w:rsid w:val="00E5238B"/>
    <w:rsid w:val="00E53629"/>
    <w:rsid w:val="00E5439D"/>
    <w:rsid w:val="00E56968"/>
    <w:rsid w:val="00E57A16"/>
    <w:rsid w:val="00E650F7"/>
    <w:rsid w:val="00E700B7"/>
    <w:rsid w:val="00E7105B"/>
    <w:rsid w:val="00E712DD"/>
    <w:rsid w:val="00E7572C"/>
    <w:rsid w:val="00E7584A"/>
    <w:rsid w:val="00E771FA"/>
    <w:rsid w:val="00E80C18"/>
    <w:rsid w:val="00E8325F"/>
    <w:rsid w:val="00E86F3E"/>
    <w:rsid w:val="00E94E83"/>
    <w:rsid w:val="00EA20DD"/>
    <w:rsid w:val="00EA2EFE"/>
    <w:rsid w:val="00EA4C00"/>
    <w:rsid w:val="00EA611F"/>
    <w:rsid w:val="00EA7D3A"/>
    <w:rsid w:val="00EB12CC"/>
    <w:rsid w:val="00EB2E7A"/>
    <w:rsid w:val="00EB369D"/>
    <w:rsid w:val="00EB3983"/>
    <w:rsid w:val="00EB3B7E"/>
    <w:rsid w:val="00EB79D7"/>
    <w:rsid w:val="00EC025E"/>
    <w:rsid w:val="00EC4904"/>
    <w:rsid w:val="00EC4E0E"/>
    <w:rsid w:val="00EC5B65"/>
    <w:rsid w:val="00EC6D3F"/>
    <w:rsid w:val="00EC70E3"/>
    <w:rsid w:val="00EC780D"/>
    <w:rsid w:val="00EC79FE"/>
    <w:rsid w:val="00EC7CC0"/>
    <w:rsid w:val="00ED3562"/>
    <w:rsid w:val="00ED6363"/>
    <w:rsid w:val="00EE0271"/>
    <w:rsid w:val="00EE5D8A"/>
    <w:rsid w:val="00EE79A4"/>
    <w:rsid w:val="00EE7C08"/>
    <w:rsid w:val="00EF1794"/>
    <w:rsid w:val="00EF1984"/>
    <w:rsid w:val="00EF1AFE"/>
    <w:rsid w:val="00EF1CB3"/>
    <w:rsid w:val="00EF1FB0"/>
    <w:rsid w:val="00EF294C"/>
    <w:rsid w:val="00EF33AB"/>
    <w:rsid w:val="00EF418D"/>
    <w:rsid w:val="00EF58D1"/>
    <w:rsid w:val="00EF59C2"/>
    <w:rsid w:val="00EF7E75"/>
    <w:rsid w:val="00F02E15"/>
    <w:rsid w:val="00F0358B"/>
    <w:rsid w:val="00F03A44"/>
    <w:rsid w:val="00F06414"/>
    <w:rsid w:val="00F07CE8"/>
    <w:rsid w:val="00F105E2"/>
    <w:rsid w:val="00F10655"/>
    <w:rsid w:val="00F10D03"/>
    <w:rsid w:val="00F120E5"/>
    <w:rsid w:val="00F1403A"/>
    <w:rsid w:val="00F251C1"/>
    <w:rsid w:val="00F270EA"/>
    <w:rsid w:val="00F32E41"/>
    <w:rsid w:val="00F36FB2"/>
    <w:rsid w:val="00F37159"/>
    <w:rsid w:val="00F42E0B"/>
    <w:rsid w:val="00F442F6"/>
    <w:rsid w:val="00F4439A"/>
    <w:rsid w:val="00F44DAB"/>
    <w:rsid w:val="00F44EAA"/>
    <w:rsid w:val="00F45AE3"/>
    <w:rsid w:val="00F47E00"/>
    <w:rsid w:val="00F546E3"/>
    <w:rsid w:val="00F54A26"/>
    <w:rsid w:val="00F55AF2"/>
    <w:rsid w:val="00F56284"/>
    <w:rsid w:val="00F56CA9"/>
    <w:rsid w:val="00F574EF"/>
    <w:rsid w:val="00F61CAD"/>
    <w:rsid w:val="00F638DE"/>
    <w:rsid w:val="00F66F55"/>
    <w:rsid w:val="00F75620"/>
    <w:rsid w:val="00F76D15"/>
    <w:rsid w:val="00F77A5B"/>
    <w:rsid w:val="00F87A4A"/>
    <w:rsid w:val="00F90AFD"/>
    <w:rsid w:val="00FA1D14"/>
    <w:rsid w:val="00FA269C"/>
    <w:rsid w:val="00FA3566"/>
    <w:rsid w:val="00FA3738"/>
    <w:rsid w:val="00FA3AD8"/>
    <w:rsid w:val="00FB1F19"/>
    <w:rsid w:val="00FB205F"/>
    <w:rsid w:val="00FB5315"/>
    <w:rsid w:val="00FC0A13"/>
    <w:rsid w:val="00FC144A"/>
    <w:rsid w:val="00FC2300"/>
    <w:rsid w:val="00FC2C58"/>
    <w:rsid w:val="00FC4B02"/>
    <w:rsid w:val="00FC4D6B"/>
    <w:rsid w:val="00FC5E1C"/>
    <w:rsid w:val="00FC6736"/>
    <w:rsid w:val="00FD266A"/>
    <w:rsid w:val="00FD3CD2"/>
    <w:rsid w:val="00FD5016"/>
    <w:rsid w:val="00FD74B9"/>
    <w:rsid w:val="00FD7CE5"/>
    <w:rsid w:val="00FE02D6"/>
    <w:rsid w:val="00FE049F"/>
    <w:rsid w:val="00FE289E"/>
    <w:rsid w:val="00FE4E79"/>
    <w:rsid w:val="00FF3A2B"/>
    <w:rsid w:val="00FF3CC5"/>
    <w:rsid w:val="00FF4885"/>
    <w:rsid w:val="00FF4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74A52"/>
  <w15:chartTrackingRefBased/>
  <w15:docId w15:val="{88B36D28-08D7-434C-85B0-E8589D4CD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839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351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00839"/>
    <w:pPr>
      <w:keepNext/>
      <w:outlineLvl w:val="1"/>
    </w:pPr>
    <w:rPr>
      <w:rFonts w:cs="Arial"/>
      <w:b/>
      <w:bCs/>
      <w:lang w:eastAsia="zh-C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083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C00839"/>
    <w:rPr>
      <w:rFonts w:ascii="Arial" w:eastAsia="Times New Roman" w:hAnsi="Arial" w:cs="Arial"/>
      <w:b/>
      <w:bCs/>
      <w:sz w:val="24"/>
      <w:szCs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083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99"/>
    <w:rsid w:val="00C00839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" w:eastAsia="Times New Roman" w:hAnsi="Times" w:cs="Times"/>
      <w:sz w:val="20"/>
      <w:szCs w:val="20"/>
      <w:lang w:eastAsia="en-GB"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D6B9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66351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F246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246E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46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246E"/>
    <w:rPr>
      <w:rFonts w:ascii="Arial" w:eastAsia="Times New Roman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07C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188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1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655E2-C6F6-41E8-B1EF-7672CA9E8432}"/>
      </w:docPartPr>
      <w:docPartBody>
        <w:p w:rsidR="00146768" w:rsidRDefault="003A7245">
          <w:r w:rsidRPr="00E42264">
            <w:rPr>
              <w:rStyle w:val="PlaceholderText"/>
            </w:rPr>
            <w:t>Click or tap to enter a date.</w:t>
          </w:r>
        </w:p>
      </w:docPartBody>
    </w:docPart>
    <w:docPart>
      <w:docPartPr>
        <w:name w:val="8FFC93272781459AB0B947D5E84BA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5991B-758D-433D-9A43-E95E55B47F70}"/>
      </w:docPartPr>
      <w:docPartBody>
        <w:p w:rsidR="00344C8D" w:rsidRDefault="00C81C62" w:rsidP="00C81C62">
          <w:pPr>
            <w:pStyle w:val="8FFC93272781459AB0B947D5E84BA2F5"/>
          </w:pPr>
          <w:r w:rsidRPr="00663511">
            <w:rPr>
              <w:rStyle w:val="PlaceholderText"/>
              <w:rFonts w:asciiTheme="majorHAnsi" w:eastAsiaTheme="minorHAnsi" w:hAnsiTheme="majorHAnsi" w:cstheme="majorHAnsi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52593-ED12-4101-962D-8C0B59F7240B}"/>
      </w:docPartPr>
      <w:docPartBody>
        <w:p w:rsidR="00344C8D" w:rsidRDefault="00C81C62">
          <w:r w:rsidRPr="00D161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FBBBF1EDCB480D8832EEA91266F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5FA36-458C-4A95-85EC-D6E0FA5CCA7F}"/>
      </w:docPartPr>
      <w:docPartBody>
        <w:p w:rsidR="000F1055" w:rsidRDefault="00344C8D" w:rsidP="00344C8D">
          <w:pPr>
            <w:pStyle w:val="C0FBBBF1EDCB480D8832EEA91266FFC9"/>
          </w:pPr>
          <w:r w:rsidRPr="00D161E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7245"/>
    <w:rsid w:val="0003054C"/>
    <w:rsid w:val="000F1055"/>
    <w:rsid w:val="00146768"/>
    <w:rsid w:val="00260DC0"/>
    <w:rsid w:val="00344C8D"/>
    <w:rsid w:val="003A7245"/>
    <w:rsid w:val="00C81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054C"/>
    <w:rPr>
      <w:color w:val="808080"/>
    </w:rPr>
  </w:style>
  <w:style w:type="paragraph" w:customStyle="1" w:styleId="8FFC93272781459AB0B947D5E84BA2F5">
    <w:name w:val="8FFC93272781459AB0B947D5E84BA2F5"/>
    <w:rsid w:val="00C81C62"/>
    <w:pPr>
      <w:spacing w:after="0" w:line="240" w:lineRule="auto"/>
    </w:pPr>
    <w:rPr>
      <w:rFonts w:ascii="Arial" w:eastAsia="Times New Roman" w:hAnsi="Arial" w:cs="Times New Roman"/>
      <w:sz w:val="24"/>
      <w:szCs w:val="24"/>
      <w:lang w:eastAsia="en-US"/>
    </w:rPr>
  </w:style>
  <w:style w:type="paragraph" w:customStyle="1" w:styleId="C0FBBBF1EDCB480D8832EEA91266FFC9">
    <w:name w:val="C0FBBBF1EDCB480D8832EEA91266FFC9"/>
    <w:rsid w:val="00344C8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38FBD4-D919-42FC-889F-70A811F366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472</Words>
  <Characters>269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Walker</dc:creator>
  <cp:keywords/>
  <dc:description/>
  <cp:lastModifiedBy>Valentina Stoykova</cp:lastModifiedBy>
  <cp:revision>11</cp:revision>
  <dcterms:created xsi:type="dcterms:W3CDTF">2020-11-29T19:19:00Z</dcterms:created>
  <dcterms:modified xsi:type="dcterms:W3CDTF">2020-11-30T19:06:00Z</dcterms:modified>
</cp:coreProperties>
</file>